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600526622"/>
        <w:docPartObj>
          <w:docPartGallery w:val="Cover Pages"/>
          <w:docPartUnique/>
        </w:docPartObj>
      </w:sdtPr>
      <w:sdtEndPr/>
      <w:sdtContent>
        <w:p w14:paraId="6942699A" w14:textId="3EC1B98F" w:rsidR="0052140A" w:rsidRDefault="0052140A">
          <w:r>
            <w:rPr>
              <w:noProof/>
            </w:rPr>
            <mc:AlternateContent>
              <mc:Choice Requires="wpg">
                <w:drawing>
                  <wp:anchor distT="0" distB="0" distL="114300" distR="114300" simplePos="0" relativeHeight="251662336" behindDoc="0" locked="0" layoutInCell="1" allowOverlap="1" wp14:anchorId="33DA1FE6" wp14:editId="5206840F">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772AF5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7CFE88E7" wp14:editId="28F87526">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D67707" w14:textId="4C2FCBBA" w:rsidR="00E10D1F" w:rsidRDefault="00495D41">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10D1F">
                                      <w:rPr>
                                        <w:caps/>
                                        <w:color w:val="4472C4" w:themeColor="accent1"/>
                                        <w:sz w:val="64"/>
                                        <w:szCs w:val="64"/>
                                      </w:rPr>
                                      <w:t>Lurking In The Dark</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67A12653" w14:textId="11B778A2" w:rsidR="00E10D1F" w:rsidRDefault="00E10D1F">
                                    <w:pPr>
                                      <w:jc w:val="right"/>
                                      <w:rPr>
                                        <w:smallCaps/>
                                        <w:color w:val="404040" w:themeColor="text1" w:themeTint="BF"/>
                                        <w:sz w:val="36"/>
                                        <w:szCs w:val="36"/>
                                      </w:rPr>
                                    </w:pPr>
                                    <w:r>
                                      <w:rPr>
                                        <w:color w:val="404040" w:themeColor="text1" w:themeTint="BF"/>
                                        <w:sz w:val="36"/>
                                        <w:szCs w:val="36"/>
                                      </w:rPr>
                                      <w:t>Made by David Taylo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7CFE88E7"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14:paraId="3DD67707" w14:textId="4C2FCBBA" w:rsidR="00E10D1F" w:rsidRDefault="00E10D1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Lurking In The Dark</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67A12653" w14:textId="11B778A2" w:rsidR="00E10D1F" w:rsidRDefault="00E10D1F">
                              <w:pPr>
                                <w:jc w:val="right"/>
                                <w:rPr>
                                  <w:smallCaps/>
                                  <w:color w:val="404040" w:themeColor="text1" w:themeTint="BF"/>
                                  <w:sz w:val="36"/>
                                  <w:szCs w:val="36"/>
                                </w:rPr>
                              </w:pPr>
                              <w:r>
                                <w:rPr>
                                  <w:color w:val="404040" w:themeColor="text1" w:themeTint="BF"/>
                                  <w:sz w:val="36"/>
                                  <w:szCs w:val="36"/>
                                </w:rPr>
                                <w:t>Made by David Taylor</w:t>
                              </w:r>
                            </w:p>
                          </w:sdtContent>
                        </w:sdt>
                      </w:txbxContent>
                    </v:textbox>
                    <w10:wrap type="square" anchorx="page" anchory="page"/>
                  </v:shape>
                </w:pict>
              </mc:Fallback>
            </mc:AlternateContent>
          </w:r>
        </w:p>
        <w:p w14:paraId="66C20949" w14:textId="3C989540" w:rsidR="0052140A" w:rsidRDefault="0052140A">
          <w:r>
            <w:br w:type="page"/>
          </w:r>
        </w:p>
      </w:sdtContent>
    </w:sdt>
    <w:sdt>
      <w:sdtPr>
        <w:rPr>
          <w:rFonts w:asciiTheme="minorHAnsi" w:eastAsiaTheme="minorHAnsi" w:hAnsiTheme="minorHAnsi" w:cstheme="minorBidi"/>
          <w:color w:val="auto"/>
          <w:sz w:val="22"/>
          <w:szCs w:val="22"/>
          <w:lang w:val="en-GB"/>
        </w:rPr>
        <w:id w:val="-1592854428"/>
        <w:docPartObj>
          <w:docPartGallery w:val="Table of Contents"/>
          <w:docPartUnique/>
        </w:docPartObj>
      </w:sdtPr>
      <w:sdtEndPr>
        <w:rPr>
          <w:b/>
          <w:bCs/>
          <w:noProof/>
        </w:rPr>
      </w:sdtEndPr>
      <w:sdtContent>
        <w:p w14:paraId="7FC5E51A" w14:textId="0FDA9B61" w:rsidR="0052140A" w:rsidRDefault="0052140A">
          <w:pPr>
            <w:pStyle w:val="TOCHeading"/>
          </w:pPr>
          <w:r>
            <w:t>Contents</w:t>
          </w:r>
        </w:p>
        <w:p w14:paraId="69199DA1" w14:textId="7AE9D33D" w:rsidR="00A169F5" w:rsidRDefault="00AD750C">
          <w:pPr>
            <w:pStyle w:val="TOC1"/>
            <w:tabs>
              <w:tab w:val="right" w:leader="dot" w:pos="9016"/>
            </w:tabs>
            <w:rPr>
              <w:rFonts w:eastAsiaTheme="minorEastAsia"/>
              <w:noProof/>
              <w:lang w:eastAsia="en-GB"/>
            </w:rPr>
          </w:pPr>
          <w:r>
            <w:fldChar w:fldCharType="begin"/>
          </w:r>
          <w:r>
            <w:instrText xml:space="preserve"> TOC \o "1-4" \h \z \u </w:instrText>
          </w:r>
          <w:r>
            <w:fldChar w:fldCharType="separate"/>
          </w:r>
          <w:hyperlink w:anchor="_Toc30892091" w:history="1">
            <w:r w:rsidR="00A169F5" w:rsidRPr="00494813">
              <w:rPr>
                <w:rStyle w:val="Hyperlink"/>
                <w:noProof/>
              </w:rPr>
              <w:t>Lurking In The Dark</w:t>
            </w:r>
            <w:r w:rsidR="00A169F5">
              <w:rPr>
                <w:noProof/>
                <w:webHidden/>
              </w:rPr>
              <w:tab/>
            </w:r>
            <w:r w:rsidR="00A169F5">
              <w:rPr>
                <w:noProof/>
                <w:webHidden/>
              </w:rPr>
              <w:fldChar w:fldCharType="begin"/>
            </w:r>
            <w:r w:rsidR="00A169F5">
              <w:rPr>
                <w:noProof/>
                <w:webHidden/>
              </w:rPr>
              <w:instrText xml:space="preserve"> PAGEREF _Toc30892091 \h </w:instrText>
            </w:r>
            <w:r w:rsidR="00A169F5">
              <w:rPr>
                <w:noProof/>
                <w:webHidden/>
              </w:rPr>
            </w:r>
            <w:r w:rsidR="00A169F5">
              <w:rPr>
                <w:noProof/>
                <w:webHidden/>
              </w:rPr>
              <w:fldChar w:fldCharType="separate"/>
            </w:r>
            <w:r w:rsidR="00822379">
              <w:rPr>
                <w:noProof/>
                <w:webHidden/>
              </w:rPr>
              <w:t>2</w:t>
            </w:r>
            <w:r w:rsidR="00A169F5">
              <w:rPr>
                <w:noProof/>
                <w:webHidden/>
              </w:rPr>
              <w:fldChar w:fldCharType="end"/>
            </w:r>
          </w:hyperlink>
        </w:p>
        <w:p w14:paraId="16C106C7" w14:textId="478012AA" w:rsidR="00A169F5" w:rsidRDefault="00495D41">
          <w:pPr>
            <w:pStyle w:val="TOC2"/>
            <w:tabs>
              <w:tab w:val="right" w:leader="dot" w:pos="9016"/>
            </w:tabs>
            <w:rPr>
              <w:rFonts w:eastAsiaTheme="minorEastAsia"/>
              <w:noProof/>
              <w:lang w:eastAsia="en-GB"/>
            </w:rPr>
          </w:pPr>
          <w:hyperlink w:anchor="_Toc30892092" w:history="1">
            <w:r w:rsidR="00A169F5" w:rsidRPr="00494813">
              <w:rPr>
                <w:rStyle w:val="Hyperlink"/>
                <w:noProof/>
              </w:rPr>
              <w:t>Intro</w:t>
            </w:r>
            <w:r w:rsidR="00A169F5">
              <w:rPr>
                <w:noProof/>
                <w:webHidden/>
              </w:rPr>
              <w:tab/>
            </w:r>
            <w:r w:rsidR="00A169F5">
              <w:rPr>
                <w:noProof/>
                <w:webHidden/>
              </w:rPr>
              <w:fldChar w:fldCharType="begin"/>
            </w:r>
            <w:r w:rsidR="00A169F5">
              <w:rPr>
                <w:noProof/>
                <w:webHidden/>
              </w:rPr>
              <w:instrText xml:space="preserve"> PAGEREF _Toc30892092 \h </w:instrText>
            </w:r>
            <w:r w:rsidR="00A169F5">
              <w:rPr>
                <w:noProof/>
                <w:webHidden/>
              </w:rPr>
            </w:r>
            <w:r w:rsidR="00A169F5">
              <w:rPr>
                <w:noProof/>
                <w:webHidden/>
              </w:rPr>
              <w:fldChar w:fldCharType="separate"/>
            </w:r>
            <w:r w:rsidR="00822379">
              <w:rPr>
                <w:noProof/>
                <w:webHidden/>
              </w:rPr>
              <w:t>2</w:t>
            </w:r>
            <w:r w:rsidR="00A169F5">
              <w:rPr>
                <w:noProof/>
                <w:webHidden/>
              </w:rPr>
              <w:fldChar w:fldCharType="end"/>
            </w:r>
          </w:hyperlink>
        </w:p>
        <w:p w14:paraId="062DB93E" w14:textId="47B2C2D2" w:rsidR="00A169F5" w:rsidRDefault="00495D41">
          <w:pPr>
            <w:pStyle w:val="TOC2"/>
            <w:tabs>
              <w:tab w:val="right" w:leader="dot" w:pos="9016"/>
            </w:tabs>
            <w:rPr>
              <w:rFonts w:eastAsiaTheme="minorEastAsia"/>
              <w:noProof/>
              <w:lang w:eastAsia="en-GB"/>
            </w:rPr>
          </w:pPr>
          <w:hyperlink w:anchor="_Toc30892093" w:history="1">
            <w:r w:rsidR="00A169F5" w:rsidRPr="00494813">
              <w:rPr>
                <w:rStyle w:val="Hyperlink"/>
                <w:noProof/>
              </w:rPr>
              <w:t>Discussion of the idea</w:t>
            </w:r>
            <w:r w:rsidR="00A169F5">
              <w:rPr>
                <w:noProof/>
                <w:webHidden/>
              </w:rPr>
              <w:tab/>
            </w:r>
            <w:r w:rsidR="00A169F5">
              <w:rPr>
                <w:noProof/>
                <w:webHidden/>
              </w:rPr>
              <w:fldChar w:fldCharType="begin"/>
            </w:r>
            <w:r w:rsidR="00A169F5">
              <w:rPr>
                <w:noProof/>
                <w:webHidden/>
              </w:rPr>
              <w:instrText xml:space="preserve"> PAGEREF _Toc30892093 \h </w:instrText>
            </w:r>
            <w:r w:rsidR="00A169F5">
              <w:rPr>
                <w:noProof/>
                <w:webHidden/>
              </w:rPr>
            </w:r>
            <w:r w:rsidR="00A169F5">
              <w:rPr>
                <w:noProof/>
                <w:webHidden/>
              </w:rPr>
              <w:fldChar w:fldCharType="separate"/>
            </w:r>
            <w:r w:rsidR="00822379">
              <w:rPr>
                <w:noProof/>
                <w:webHidden/>
              </w:rPr>
              <w:t>2</w:t>
            </w:r>
            <w:r w:rsidR="00A169F5">
              <w:rPr>
                <w:noProof/>
                <w:webHidden/>
              </w:rPr>
              <w:fldChar w:fldCharType="end"/>
            </w:r>
          </w:hyperlink>
        </w:p>
        <w:p w14:paraId="232834CD" w14:textId="13A9401C" w:rsidR="00A169F5" w:rsidRDefault="00495D41">
          <w:pPr>
            <w:pStyle w:val="TOC2"/>
            <w:tabs>
              <w:tab w:val="right" w:leader="dot" w:pos="9016"/>
            </w:tabs>
            <w:rPr>
              <w:rFonts w:eastAsiaTheme="minorEastAsia"/>
              <w:noProof/>
              <w:lang w:eastAsia="en-GB"/>
            </w:rPr>
          </w:pPr>
          <w:hyperlink w:anchor="_Toc30892094" w:history="1">
            <w:r w:rsidR="00A169F5" w:rsidRPr="00494813">
              <w:rPr>
                <w:rStyle w:val="Hyperlink"/>
                <w:noProof/>
              </w:rPr>
              <w:t>Design Plan</w:t>
            </w:r>
            <w:r w:rsidR="00A169F5">
              <w:rPr>
                <w:noProof/>
                <w:webHidden/>
              </w:rPr>
              <w:tab/>
            </w:r>
            <w:r w:rsidR="00A169F5">
              <w:rPr>
                <w:noProof/>
                <w:webHidden/>
              </w:rPr>
              <w:fldChar w:fldCharType="begin"/>
            </w:r>
            <w:r w:rsidR="00A169F5">
              <w:rPr>
                <w:noProof/>
                <w:webHidden/>
              </w:rPr>
              <w:instrText xml:space="preserve"> PAGEREF _Toc30892094 \h </w:instrText>
            </w:r>
            <w:r w:rsidR="00A169F5">
              <w:rPr>
                <w:noProof/>
                <w:webHidden/>
              </w:rPr>
            </w:r>
            <w:r w:rsidR="00A169F5">
              <w:rPr>
                <w:noProof/>
                <w:webHidden/>
              </w:rPr>
              <w:fldChar w:fldCharType="separate"/>
            </w:r>
            <w:r w:rsidR="00822379">
              <w:rPr>
                <w:noProof/>
                <w:webHidden/>
              </w:rPr>
              <w:t>2</w:t>
            </w:r>
            <w:r w:rsidR="00A169F5">
              <w:rPr>
                <w:noProof/>
                <w:webHidden/>
              </w:rPr>
              <w:fldChar w:fldCharType="end"/>
            </w:r>
          </w:hyperlink>
        </w:p>
        <w:p w14:paraId="587E5591" w14:textId="152271B9" w:rsidR="00A169F5" w:rsidRDefault="00495D41">
          <w:pPr>
            <w:pStyle w:val="TOC2"/>
            <w:tabs>
              <w:tab w:val="right" w:leader="dot" w:pos="9016"/>
            </w:tabs>
            <w:rPr>
              <w:rFonts w:eastAsiaTheme="minorEastAsia"/>
              <w:noProof/>
              <w:lang w:eastAsia="en-GB"/>
            </w:rPr>
          </w:pPr>
          <w:hyperlink w:anchor="_Toc30892095" w:history="1">
            <w:r w:rsidR="00A169F5" w:rsidRPr="00494813">
              <w:rPr>
                <w:rStyle w:val="Hyperlink"/>
                <w:noProof/>
              </w:rPr>
              <w:t>Development Of the Game</w:t>
            </w:r>
            <w:r w:rsidR="00A169F5">
              <w:rPr>
                <w:noProof/>
                <w:webHidden/>
              </w:rPr>
              <w:tab/>
            </w:r>
            <w:r w:rsidR="00A169F5">
              <w:rPr>
                <w:noProof/>
                <w:webHidden/>
              </w:rPr>
              <w:fldChar w:fldCharType="begin"/>
            </w:r>
            <w:r w:rsidR="00A169F5">
              <w:rPr>
                <w:noProof/>
                <w:webHidden/>
              </w:rPr>
              <w:instrText xml:space="preserve"> PAGEREF _Toc30892095 \h </w:instrText>
            </w:r>
            <w:r w:rsidR="00A169F5">
              <w:rPr>
                <w:noProof/>
                <w:webHidden/>
              </w:rPr>
            </w:r>
            <w:r w:rsidR="00A169F5">
              <w:rPr>
                <w:noProof/>
                <w:webHidden/>
              </w:rPr>
              <w:fldChar w:fldCharType="separate"/>
            </w:r>
            <w:r w:rsidR="00822379">
              <w:rPr>
                <w:noProof/>
                <w:webHidden/>
              </w:rPr>
              <w:t>3</w:t>
            </w:r>
            <w:r w:rsidR="00A169F5">
              <w:rPr>
                <w:noProof/>
                <w:webHidden/>
              </w:rPr>
              <w:fldChar w:fldCharType="end"/>
            </w:r>
          </w:hyperlink>
        </w:p>
        <w:p w14:paraId="01A58541" w14:textId="4EAEF0BA" w:rsidR="00A169F5" w:rsidRDefault="00495D41">
          <w:pPr>
            <w:pStyle w:val="TOC3"/>
            <w:tabs>
              <w:tab w:val="right" w:leader="dot" w:pos="9016"/>
            </w:tabs>
            <w:rPr>
              <w:rFonts w:eastAsiaTheme="minorEastAsia"/>
              <w:noProof/>
              <w:lang w:eastAsia="en-GB"/>
            </w:rPr>
          </w:pPr>
          <w:hyperlink w:anchor="_Toc30892096" w:history="1">
            <w:r w:rsidR="00A169F5" w:rsidRPr="00494813">
              <w:rPr>
                <w:rStyle w:val="Hyperlink"/>
                <w:noProof/>
              </w:rPr>
              <w:t>Monster</w:t>
            </w:r>
            <w:r w:rsidR="00A169F5">
              <w:rPr>
                <w:noProof/>
                <w:webHidden/>
              </w:rPr>
              <w:tab/>
            </w:r>
            <w:r w:rsidR="00A169F5">
              <w:rPr>
                <w:noProof/>
                <w:webHidden/>
              </w:rPr>
              <w:fldChar w:fldCharType="begin"/>
            </w:r>
            <w:r w:rsidR="00A169F5">
              <w:rPr>
                <w:noProof/>
                <w:webHidden/>
              </w:rPr>
              <w:instrText xml:space="preserve"> PAGEREF _Toc30892096 \h </w:instrText>
            </w:r>
            <w:r w:rsidR="00A169F5">
              <w:rPr>
                <w:noProof/>
                <w:webHidden/>
              </w:rPr>
            </w:r>
            <w:r w:rsidR="00A169F5">
              <w:rPr>
                <w:noProof/>
                <w:webHidden/>
              </w:rPr>
              <w:fldChar w:fldCharType="separate"/>
            </w:r>
            <w:r w:rsidR="00822379">
              <w:rPr>
                <w:noProof/>
                <w:webHidden/>
              </w:rPr>
              <w:t>3</w:t>
            </w:r>
            <w:r w:rsidR="00A169F5">
              <w:rPr>
                <w:noProof/>
                <w:webHidden/>
              </w:rPr>
              <w:fldChar w:fldCharType="end"/>
            </w:r>
          </w:hyperlink>
        </w:p>
        <w:p w14:paraId="45F5BF77" w14:textId="0377EC5B" w:rsidR="00A169F5" w:rsidRDefault="00495D41">
          <w:pPr>
            <w:pStyle w:val="TOC3"/>
            <w:tabs>
              <w:tab w:val="right" w:leader="dot" w:pos="9016"/>
            </w:tabs>
            <w:rPr>
              <w:rFonts w:eastAsiaTheme="minorEastAsia"/>
              <w:noProof/>
              <w:lang w:eastAsia="en-GB"/>
            </w:rPr>
          </w:pPr>
          <w:hyperlink w:anchor="_Toc30892097" w:history="1">
            <w:r w:rsidR="00A169F5" w:rsidRPr="00494813">
              <w:rPr>
                <w:rStyle w:val="Hyperlink"/>
                <w:noProof/>
              </w:rPr>
              <w:t>Player</w:t>
            </w:r>
            <w:r w:rsidR="00A169F5">
              <w:rPr>
                <w:noProof/>
                <w:webHidden/>
              </w:rPr>
              <w:tab/>
            </w:r>
            <w:r w:rsidR="00A169F5">
              <w:rPr>
                <w:noProof/>
                <w:webHidden/>
              </w:rPr>
              <w:fldChar w:fldCharType="begin"/>
            </w:r>
            <w:r w:rsidR="00A169F5">
              <w:rPr>
                <w:noProof/>
                <w:webHidden/>
              </w:rPr>
              <w:instrText xml:space="preserve"> PAGEREF _Toc30892097 \h </w:instrText>
            </w:r>
            <w:r w:rsidR="00A169F5">
              <w:rPr>
                <w:noProof/>
                <w:webHidden/>
              </w:rPr>
            </w:r>
            <w:r w:rsidR="00A169F5">
              <w:rPr>
                <w:noProof/>
                <w:webHidden/>
              </w:rPr>
              <w:fldChar w:fldCharType="separate"/>
            </w:r>
            <w:r w:rsidR="00822379">
              <w:rPr>
                <w:noProof/>
                <w:webHidden/>
              </w:rPr>
              <w:t>3</w:t>
            </w:r>
            <w:r w:rsidR="00A169F5">
              <w:rPr>
                <w:noProof/>
                <w:webHidden/>
              </w:rPr>
              <w:fldChar w:fldCharType="end"/>
            </w:r>
          </w:hyperlink>
        </w:p>
        <w:p w14:paraId="7FBF228D" w14:textId="30A77CCA" w:rsidR="00A169F5" w:rsidRDefault="00495D41">
          <w:pPr>
            <w:pStyle w:val="TOC3"/>
            <w:tabs>
              <w:tab w:val="right" w:leader="dot" w:pos="9016"/>
            </w:tabs>
            <w:rPr>
              <w:rFonts w:eastAsiaTheme="minorEastAsia"/>
              <w:noProof/>
              <w:lang w:eastAsia="en-GB"/>
            </w:rPr>
          </w:pPr>
          <w:hyperlink w:anchor="_Toc30892098" w:history="1">
            <w:r w:rsidR="00A169F5" w:rsidRPr="00494813">
              <w:rPr>
                <w:rStyle w:val="Hyperlink"/>
                <w:noProof/>
              </w:rPr>
              <w:t>Radar Effect</w:t>
            </w:r>
            <w:r w:rsidR="00A169F5">
              <w:rPr>
                <w:noProof/>
                <w:webHidden/>
              </w:rPr>
              <w:tab/>
            </w:r>
            <w:r w:rsidR="00A169F5">
              <w:rPr>
                <w:noProof/>
                <w:webHidden/>
              </w:rPr>
              <w:fldChar w:fldCharType="begin"/>
            </w:r>
            <w:r w:rsidR="00A169F5">
              <w:rPr>
                <w:noProof/>
                <w:webHidden/>
              </w:rPr>
              <w:instrText xml:space="preserve"> PAGEREF _Toc30892098 \h </w:instrText>
            </w:r>
            <w:r w:rsidR="00A169F5">
              <w:rPr>
                <w:noProof/>
                <w:webHidden/>
              </w:rPr>
            </w:r>
            <w:r w:rsidR="00A169F5">
              <w:rPr>
                <w:noProof/>
                <w:webHidden/>
              </w:rPr>
              <w:fldChar w:fldCharType="separate"/>
            </w:r>
            <w:r w:rsidR="00822379">
              <w:rPr>
                <w:noProof/>
                <w:webHidden/>
              </w:rPr>
              <w:t>4</w:t>
            </w:r>
            <w:r w:rsidR="00A169F5">
              <w:rPr>
                <w:noProof/>
                <w:webHidden/>
              </w:rPr>
              <w:fldChar w:fldCharType="end"/>
            </w:r>
          </w:hyperlink>
        </w:p>
        <w:p w14:paraId="629D7D39" w14:textId="3EA53889" w:rsidR="00A169F5" w:rsidRDefault="00495D41">
          <w:pPr>
            <w:pStyle w:val="TOC3"/>
            <w:tabs>
              <w:tab w:val="right" w:leader="dot" w:pos="9016"/>
            </w:tabs>
            <w:rPr>
              <w:rFonts w:eastAsiaTheme="minorEastAsia"/>
              <w:noProof/>
              <w:lang w:eastAsia="en-GB"/>
            </w:rPr>
          </w:pPr>
          <w:hyperlink w:anchor="_Toc30892099" w:history="1">
            <w:r w:rsidR="00A169F5" w:rsidRPr="00494813">
              <w:rPr>
                <w:rStyle w:val="Hyperlink"/>
                <w:noProof/>
              </w:rPr>
              <w:t>GUI/UI</w:t>
            </w:r>
            <w:r w:rsidR="00A169F5">
              <w:rPr>
                <w:noProof/>
                <w:webHidden/>
              </w:rPr>
              <w:tab/>
            </w:r>
            <w:r w:rsidR="00A169F5">
              <w:rPr>
                <w:noProof/>
                <w:webHidden/>
              </w:rPr>
              <w:fldChar w:fldCharType="begin"/>
            </w:r>
            <w:r w:rsidR="00A169F5">
              <w:rPr>
                <w:noProof/>
                <w:webHidden/>
              </w:rPr>
              <w:instrText xml:space="preserve"> PAGEREF _Toc30892099 \h </w:instrText>
            </w:r>
            <w:r w:rsidR="00A169F5">
              <w:rPr>
                <w:noProof/>
                <w:webHidden/>
              </w:rPr>
            </w:r>
            <w:r w:rsidR="00A169F5">
              <w:rPr>
                <w:noProof/>
                <w:webHidden/>
              </w:rPr>
              <w:fldChar w:fldCharType="separate"/>
            </w:r>
            <w:r w:rsidR="00822379">
              <w:rPr>
                <w:noProof/>
                <w:webHidden/>
              </w:rPr>
              <w:t>4</w:t>
            </w:r>
            <w:r w:rsidR="00A169F5">
              <w:rPr>
                <w:noProof/>
                <w:webHidden/>
              </w:rPr>
              <w:fldChar w:fldCharType="end"/>
            </w:r>
          </w:hyperlink>
        </w:p>
        <w:p w14:paraId="4ED9D33D" w14:textId="5A93802C" w:rsidR="00A169F5" w:rsidRDefault="00495D41">
          <w:pPr>
            <w:pStyle w:val="TOC3"/>
            <w:tabs>
              <w:tab w:val="right" w:leader="dot" w:pos="9016"/>
            </w:tabs>
            <w:rPr>
              <w:rFonts w:eastAsiaTheme="minorEastAsia"/>
              <w:noProof/>
              <w:lang w:eastAsia="en-GB"/>
            </w:rPr>
          </w:pPr>
          <w:hyperlink w:anchor="_Toc30892100" w:history="1">
            <w:r w:rsidR="00A169F5" w:rsidRPr="00494813">
              <w:rPr>
                <w:rStyle w:val="Hyperlink"/>
                <w:noProof/>
              </w:rPr>
              <w:t>Errors</w:t>
            </w:r>
            <w:r w:rsidR="00A169F5">
              <w:rPr>
                <w:noProof/>
                <w:webHidden/>
              </w:rPr>
              <w:tab/>
            </w:r>
            <w:r w:rsidR="00A169F5">
              <w:rPr>
                <w:noProof/>
                <w:webHidden/>
              </w:rPr>
              <w:fldChar w:fldCharType="begin"/>
            </w:r>
            <w:r w:rsidR="00A169F5">
              <w:rPr>
                <w:noProof/>
                <w:webHidden/>
              </w:rPr>
              <w:instrText xml:space="preserve"> PAGEREF _Toc30892100 \h </w:instrText>
            </w:r>
            <w:r w:rsidR="00A169F5">
              <w:rPr>
                <w:noProof/>
                <w:webHidden/>
              </w:rPr>
            </w:r>
            <w:r w:rsidR="00A169F5">
              <w:rPr>
                <w:noProof/>
                <w:webHidden/>
              </w:rPr>
              <w:fldChar w:fldCharType="separate"/>
            </w:r>
            <w:r w:rsidR="00822379">
              <w:rPr>
                <w:noProof/>
                <w:webHidden/>
              </w:rPr>
              <w:t>5</w:t>
            </w:r>
            <w:r w:rsidR="00A169F5">
              <w:rPr>
                <w:noProof/>
                <w:webHidden/>
              </w:rPr>
              <w:fldChar w:fldCharType="end"/>
            </w:r>
          </w:hyperlink>
        </w:p>
        <w:p w14:paraId="1589BBB5" w14:textId="5AD894B7" w:rsidR="00A169F5" w:rsidRDefault="00495D41">
          <w:pPr>
            <w:pStyle w:val="TOC4"/>
            <w:tabs>
              <w:tab w:val="right" w:leader="dot" w:pos="9016"/>
            </w:tabs>
            <w:rPr>
              <w:rFonts w:eastAsiaTheme="minorEastAsia"/>
              <w:noProof/>
              <w:lang w:eastAsia="en-GB"/>
            </w:rPr>
          </w:pPr>
          <w:hyperlink w:anchor="_Toc30892101" w:history="1">
            <w:r w:rsidR="00A169F5" w:rsidRPr="00494813">
              <w:rPr>
                <w:rStyle w:val="Hyperlink"/>
                <w:noProof/>
              </w:rPr>
              <w:t>Major Issues</w:t>
            </w:r>
            <w:r w:rsidR="00A169F5">
              <w:rPr>
                <w:noProof/>
                <w:webHidden/>
              </w:rPr>
              <w:tab/>
            </w:r>
            <w:r w:rsidR="00A169F5">
              <w:rPr>
                <w:noProof/>
                <w:webHidden/>
              </w:rPr>
              <w:fldChar w:fldCharType="begin"/>
            </w:r>
            <w:r w:rsidR="00A169F5">
              <w:rPr>
                <w:noProof/>
                <w:webHidden/>
              </w:rPr>
              <w:instrText xml:space="preserve"> PAGEREF _Toc30892101 \h </w:instrText>
            </w:r>
            <w:r w:rsidR="00A169F5">
              <w:rPr>
                <w:noProof/>
                <w:webHidden/>
              </w:rPr>
            </w:r>
            <w:r w:rsidR="00A169F5">
              <w:rPr>
                <w:noProof/>
                <w:webHidden/>
              </w:rPr>
              <w:fldChar w:fldCharType="separate"/>
            </w:r>
            <w:r w:rsidR="00822379">
              <w:rPr>
                <w:noProof/>
                <w:webHidden/>
              </w:rPr>
              <w:t>5</w:t>
            </w:r>
            <w:r w:rsidR="00A169F5">
              <w:rPr>
                <w:noProof/>
                <w:webHidden/>
              </w:rPr>
              <w:fldChar w:fldCharType="end"/>
            </w:r>
          </w:hyperlink>
        </w:p>
        <w:p w14:paraId="5FF2BB7C" w14:textId="19EA2C64" w:rsidR="00A169F5" w:rsidRDefault="00495D41">
          <w:pPr>
            <w:pStyle w:val="TOC4"/>
            <w:tabs>
              <w:tab w:val="right" w:leader="dot" w:pos="9016"/>
            </w:tabs>
            <w:rPr>
              <w:rFonts w:eastAsiaTheme="minorEastAsia"/>
              <w:noProof/>
              <w:lang w:eastAsia="en-GB"/>
            </w:rPr>
          </w:pPr>
          <w:hyperlink w:anchor="_Toc30892102" w:history="1">
            <w:r w:rsidR="00A169F5" w:rsidRPr="00494813">
              <w:rPr>
                <w:rStyle w:val="Hyperlink"/>
                <w:noProof/>
              </w:rPr>
              <w:t>Small Issues</w:t>
            </w:r>
            <w:r w:rsidR="00A169F5">
              <w:rPr>
                <w:noProof/>
                <w:webHidden/>
              </w:rPr>
              <w:tab/>
            </w:r>
            <w:r w:rsidR="00A169F5">
              <w:rPr>
                <w:noProof/>
                <w:webHidden/>
              </w:rPr>
              <w:fldChar w:fldCharType="begin"/>
            </w:r>
            <w:r w:rsidR="00A169F5">
              <w:rPr>
                <w:noProof/>
                <w:webHidden/>
              </w:rPr>
              <w:instrText xml:space="preserve"> PAGEREF _Toc30892102 \h </w:instrText>
            </w:r>
            <w:r w:rsidR="00A169F5">
              <w:rPr>
                <w:noProof/>
                <w:webHidden/>
              </w:rPr>
            </w:r>
            <w:r w:rsidR="00A169F5">
              <w:rPr>
                <w:noProof/>
                <w:webHidden/>
              </w:rPr>
              <w:fldChar w:fldCharType="separate"/>
            </w:r>
            <w:r w:rsidR="00822379">
              <w:rPr>
                <w:noProof/>
                <w:webHidden/>
              </w:rPr>
              <w:t>5</w:t>
            </w:r>
            <w:r w:rsidR="00A169F5">
              <w:rPr>
                <w:noProof/>
                <w:webHidden/>
              </w:rPr>
              <w:fldChar w:fldCharType="end"/>
            </w:r>
          </w:hyperlink>
        </w:p>
        <w:p w14:paraId="7E0F6EBE" w14:textId="2432D9F8" w:rsidR="00A169F5" w:rsidRDefault="00495D41">
          <w:pPr>
            <w:pStyle w:val="TOC2"/>
            <w:tabs>
              <w:tab w:val="right" w:leader="dot" w:pos="9016"/>
            </w:tabs>
            <w:rPr>
              <w:rFonts w:eastAsiaTheme="minorEastAsia"/>
              <w:noProof/>
              <w:lang w:eastAsia="en-GB"/>
            </w:rPr>
          </w:pPr>
          <w:hyperlink w:anchor="_Toc30892103" w:history="1">
            <w:r w:rsidR="00A169F5" w:rsidRPr="00494813">
              <w:rPr>
                <w:rStyle w:val="Hyperlink"/>
                <w:noProof/>
              </w:rPr>
              <w:t>Reflective summary</w:t>
            </w:r>
            <w:r w:rsidR="00A169F5">
              <w:rPr>
                <w:noProof/>
                <w:webHidden/>
              </w:rPr>
              <w:tab/>
            </w:r>
            <w:r w:rsidR="00A169F5">
              <w:rPr>
                <w:noProof/>
                <w:webHidden/>
              </w:rPr>
              <w:fldChar w:fldCharType="begin"/>
            </w:r>
            <w:r w:rsidR="00A169F5">
              <w:rPr>
                <w:noProof/>
                <w:webHidden/>
              </w:rPr>
              <w:instrText xml:space="preserve"> PAGEREF _Toc30892103 \h </w:instrText>
            </w:r>
            <w:r w:rsidR="00A169F5">
              <w:rPr>
                <w:noProof/>
                <w:webHidden/>
              </w:rPr>
            </w:r>
            <w:r w:rsidR="00A169F5">
              <w:rPr>
                <w:noProof/>
                <w:webHidden/>
              </w:rPr>
              <w:fldChar w:fldCharType="separate"/>
            </w:r>
            <w:r w:rsidR="00822379">
              <w:rPr>
                <w:noProof/>
                <w:webHidden/>
              </w:rPr>
              <w:t>6</w:t>
            </w:r>
            <w:r w:rsidR="00A169F5">
              <w:rPr>
                <w:noProof/>
                <w:webHidden/>
              </w:rPr>
              <w:fldChar w:fldCharType="end"/>
            </w:r>
          </w:hyperlink>
        </w:p>
        <w:p w14:paraId="3118620A" w14:textId="43263A92" w:rsidR="00A169F5" w:rsidRDefault="00495D41">
          <w:pPr>
            <w:pStyle w:val="TOC3"/>
            <w:tabs>
              <w:tab w:val="right" w:leader="dot" w:pos="9016"/>
            </w:tabs>
            <w:rPr>
              <w:rFonts w:eastAsiaTheme="minorEastAsia"/>
              <w:noProof/>
              <w:lang w:eastAsia="en-GB"/>
            </w:rPr>
          </w:pPr>
          <w:hyperlink w:anchor="_Toc30892104" w:history="1">
            <w:r w:rsidR="00A169F5" w:rsidRPr="00494813">
              <w:rPr>
                <w:rStyle w:val="Hyperlink"/>
                <w:noProof/>
              </w:rPr>
              <w:t>How did the project go?</w:t>
            </w:r>
            <w:r w:rsidR="00A169F5">
              <w:rPr>
                <w:noProof/>
                <w:webHidden/>
              </w:rPr>
              <w:tab/>
            </w:r>
            <w:r w:rsidR="00A169F5">
              <w:rPr>
                <w:noProof/>
                <w:webHidden/>
              </w:rPr>
              <w:fldChar w:fldCharType="begin"/>
            </w:r>
            <w:r w:rsidR="00A169F5">
              <w:rPr>
                <w:noProof/>
                <w:webHidden/>
              </w:rPr>
              <w:instrText xml:space="preserve"> PAGEREF _Toc30892104 \h </w:instrText>
            </w:r>
            <w:r w:rsidR="00A169F5">
              <w:rPr>
                <w:noProof/>
                <w:webHidden/>
              </w:rPr>
            </w:r>
            <w:r w:rsidR="00A169F5">
              <w:rPr>
                <w:noProof/>
                <w:webHidden/>
              </w:rPr>
              <w:fldChar w:fldCharType="separate"/>
            </w:r>
            <w:r w:rsidR="00822379">
              <w:rPr>
                <w:noProof/>
                <w:webHidden/>
              </w:rPr>
              <w:t>6</w:t>
            </w:r>
            <w:r w:rsidR="00A169F5">
              <w:rPr>
                <w:noProof/>
                <w:webHidden/>
              </w:rPr>
              <w:fldChar w:fldCharType="end"/>
            </w:r>
          </w:hyperlink>
        </w:p>
        <w:p w14:paraId="0F75EC95" w14:textId="541B7DFB" w:rsidR="00A169F5" w:rsidRDefault="00495D41">
          <w:pPr>
            <w:pStyle w:val="TOC3"/>
            <w:tabs>
              <w:tab w:val="right" w:leader="dot" w:pos="9016"/>
            </w:tabs>
            <w:rPr>
              <w:rFonts w:eastAsiaTheme="minorEastAsia"/>
              <w:noProof/>
              <w:lang w:eastAsia="en-GB"/>
            </w:rPr>
          </w:pPr>
          <w:hyperlink w:anchor="_Toc30892105" w:history="1">
            <w:r w:rsidR="00A169F5" w:rsidRPr="00494813">
              <w:rPr>
                <w:rStyle w:val="Hyperlink"/>
                <w:noProof/>
              </w:rPr>
              <w:t>What Would I do differently?</w:t>
            </w:r>
            <w:r w:rsidR="00A169F5">
              <w:rPr>
                <w:noProof/>
                <w:webHidden/>
              </w:rPr>
              <w:tab/>
            </w:r>
            <w:r w:rsidR="00A169F5">
              <w:rPr>
                <w:noProof/>
                <w:webHidden/>
              </w:rPr>
              <w:fldChar w:fldCharType="begin"/>
            </w:r>
            <w:r w:rsidR="00A169F5">
              <w:rPr>
                <w:noProof/>
                <w:webHidden/>
              </w:rPr>
              <w:instrText xml:space="preserve"> PAGEREF _Toc30892105 \h </w:instrText>
            </w:r>
            <w:r w:rsidR="00A169F5">
              <w:rPr>
                <w:noProof/>
                <w:webHidden/>
              </w:rPr>
            </w:r>
            <w:r w:rsidR="00A169F5">
              <w:rPr>
                <w:noProof/>
                <w:webHidden/>
              </w:rPr>
              <w:fldChar w:fldCharType="separate"/>
            </w:r>
            <w:r w:rsidR="00822379">
              <w:rPr>
                <w:noProof/>
                <w:webHidden/>
              </w:rPr>
              <w:t>6</w:t>
            </w:r>
            <w:r w:rsidR="00A169F5">
              <w:rPr>
                <w:noProof/>
                <w:webHidden/>
              </w:rPr>
              <w:fldChar w:fldCharType="end"/>
            </w:r>
          </w:hyperlink>
        </w:p>
        <w:p w14:paraId="3A01C687" w14:textId="14357D79" w:rsidR="00A169F5" w:rsidRDefault="00495D41">
          <w:pPr>
            <w:pStyle w:val="TOC2"/>
            <w:tabs>
              <w:tab w:val="right" w:leader="dot" w:pos="9016"/>
            </w:tabs>
            <w:rPr>
              <w:rFonts w:eastAsiaTheme="minorEastAsia"/>
              <w:noProof/>
              <w:lang w:eastAsia="en-GB"/>
            </w:rPr>
          </w:pPr>
          <w:hyperlink w:anchor="_Toc30892106" w:history="1">
            <w:r w:rsidR="00A169F5" w:rsidRPr="00494813">
              <w:rPr>
                <w:rStyle w:val="Hyperlink"/>
                <w:noProof/>
              </w:rPr>
              <w:t>External items used</w:t>
            </w:r>
            <w:r w:rsidR="00A169F5">
              <w:rPr>
                <w:noProof/>
                <w:webHidden/>
              </w:rPr>
              <w:tab/>
            </w:r>
            <w:r w:rsidR="00A169F5">
              <w:rPr>
                <w:noProof/>
                <w:webHidden/>
              </w:rPr>
              <w:fldChar w:fldCharType="begin"/>
            </w:r>
            <w:r w:rsidR="00A169F5">
              <w:rPr>
                <w:noProof/>
                <w:webHidden/>
              </w:rPr>
              <w:instrText xml:space="preserve"> PAGEREF _Toc30892106 \h </w:instrText>
            </w:r>
            <w:r w:rsidR="00A169F5">
              <w:rPr>
                <w:noProof/>
                <w:webHidden/>
              </w:rPr>
            </w:r>
            <w:r w:rsidR="00A169F5">
              <w:rPr>
                <w:noProof/>
                <w:webHidden/>
              </w:rPr>
              <w:fldChar w:fldCharType="separate"/>
            </w:r>
            <w:r w:rsidR="00822379">
              <w:rPr>
                <w:noProof/>
                <w:webHidden/>
              </w:rPr>
              <w:t>7</w:t>
            </w:r>
            <w:r w:rsidR="00A169F5">
              <w:rPr>
                <w:noProof/>
                <w:webHidden/>
              </w:rPr>
              <w:fldChar w:fldCharType="end"/>
            </w:r>
          </w:hyperlink>
        </w:p>
        <w:p w14:paraId="7129FDEF" w14:textId="27A43515" w:rsidR="00A169F5" w:rsidRDefault="00495D41">
          <w:pPr>
            <w:pStyle w:val="TOC3"/>
            <w:tabs>
              <w:tab w:val="right" w:leader="dot" w:pos="9016"/>
            </w:tabs>
            <w:rPr>
              <w:rFonts w:eastAsiaTheme="minorEastAsia"/>
              <w:noProof/>
              <w:lang w:eastAsia="en-GB"/>
            </w:rPr>
          </w:pPr>
          <w:hyperlink w:anchor="_Toc30892107" w:history="1">
            <w:r w:rsidR="00A169F5" w:rsidRPr="00494813">
              <w:rPr>
                <w:rStyle w:val="Hyperlink"/>
                <w:noProof/>
              </w:rPr>
              <w:t>Models</w:t>
            </w:r>
            <w:r w:rsidR="00A169F5">
              <w:rPr>
                <w:noProof/>
                <w:webHidden/>
              </w:rPr>
              <w:tab/>
            </w:r>
            <w:r w:rsidR="00A169F5">
              <w:rPr>
                <w:noProof/>
                <w:webHidden/>
              </w:rPr>
              <w:fldChar w:fldCharType="begin"/>
            </w:r>
            <w:r w:rsidR="00A169F5">
              <w:rPr>
                <w:noProof/>
                <w:webHidden/>
              </w:rPr>
              <w:instrText xml:space="preserve"> PAGEREF _Toc30892107 \h </w:instrText>
            </w:r>
            <w:r w:rsidR="00A169F5">
              <w:rPr>
                <w:noProof/>
                <w:webHidden/>
              </w:rPr>
            </w:r>
            <w:r w:rsidR="00A169F5">
              <w:rPr>
                <w:noProof/>
                <w:webHidden/>
              </w:rPr>
              <w:fldChar w:fldCharType="separate"/>
            </w:r>
            <w:r w:rsidR="00822379">
              <w:rPr>
                <w:noProof/>
                <w:webHidden/>
              </w:rPr>
              <w:t>7</w:t>
            </w:r>
            <w:r w:rsidR="00A169F5">
              <w:rPr>
                <w:noProof/>
                <w:webHidden/>
              </w:rPr>
              <w:fldChar w:fldCharType="end"/>
            </w:r>
          </w:hyperlink>
        </w:p>
        <w:p w14:paraId="72FFB24E" w14:textId="354D1379" w:rsidR="00A169F5" w:rsidRDefault="00495D41">
          <w:pPr>
            <w:pStyle w:val="TOC3"/>
            <w:tabs>
              <w:tab w:val="right" w:leader="dot" w:pos="9016"/>
            </w:tabs>
            <w:rPr>
              <w:rFonts w:eastAsiaTheme="minorEastAsia"/>
              <w:noProof/>
              <w:lang w:eastAsia="en-GB"/>
            </w:rPr>
          </w:pPr>
          <w:hyperlink w:anchor="_Toc30892108" w:history="1">
            <w:r w:rsidR="00A169F5" w:rsidRPr="00494813">
              <w:rPr>
                <w:rStyle w:val="Hyperlink"/>
                <w:noProof/>
              </w:rPr>
              <w:t>Sound Effects</w:t>
            </w:r>
            <w:r w:rsidR="00A169F5">
              <w:rPr>
                <w:noProof/>
                <w:webHidden/>
              </w:rPr>
              <w:tab/>
            </w:r>
            <w:r w:rsidR="00A169F5">
              <w:rPr>
                <w:noProof/>
                <w:webHidden/>
              </w:rPr>
              <w:fldChar w:fldCharType="begin"/>
            </w:r>
            <w:r w:rsidR="00A169F5">
              <w:rPr>
                <w:noProof/>
                <w:webHidden/>
              </w:rPr>
              <w:instrText xml:space="preserve"> PAGEREF _Toc30892108 \h </w:instrText>
            </w:r>
            <w:r w:rsidR="00A169F5">
              <w:rPr>
                <w:noProof/>
                <w:webHidden/>
              </w:rPr>
            </w:r>
            <w:r w:rsidR="00A169F5">
              <w:rPr>
                <w:noProof/>
                <w:webHidden/>
              </w:rPr>
              <w:fldChar w:fldCharType="separate"/>
            </w:r>
            <w:r w:rsidR="00822379">
              <w:rPr>
                <w:noProof/>
                <w:webHidden/>
              </w:rPr>
              <w:t>7</w:t>
            </w:r>
            <w:r w:rsidR="00A169F5">
              <w:rPr>
                <w:noProof/>
                <w:webHidden/>
              </w:rPr>
              <w:fldChar w:fldCharType="end"/>
            </w:r>
          </w:hyperlink>
        </w:p>
        <w:p w14:paraId="65F320C3" w14:textId="56685D89" w:rsidR="0052140A" w:rsidRDefault="00AD750C">
          <w:r>
            <w:fldChar w:fldCharType="end"/>
          </w:r>
        </w:p>
      </w:sdtContent>
    </w:sdt>
    <w:p w14:paraId="7AF6F6CC" w14:textId="3F8B5F30" w:rsidR="0052140A" w:rsidRDefault="0052140A">
      <w:r>
        <w:br w:type="page"/>
      </w:r>
    </w:p>
    <w:p w14:paraId="1766C35D" w14:textId="107C7C4F" w:rsidR="00A5371E" w:rsidRDefault="00A5371E" w:rsidP="00A5371E">
      <w:pPr>
        <w:pStyle w:val="Heading1"/>
        <w:jc w:val="center"/>
      </w:pPr>
      <w:bookmarkStart w:id="1" w:name="_Toc30892091"/>
      <w:r>
        <w:lastRenderedPageBreak/>
        <w:t xml:space="preserve">Lurking </w:t>
      </w:r>
      <w:proofErr w:type="gramStart"/>
      <w:r w:rsidR="0032454B">
        <w:t>In</w:t>
      </w:r>
      <w:proofErr w:type="gramEnd"/>
      <w:r>
        <w:t xml:space="preserve"> The Dark</w:t>
      </w:r>
      <w:bookmarkEnd w:id="1"/>
    </w:p>
    <w:p w14:paraId="60CF8356" w14:textId="49BC54C5" w:rsidR="00DC1B48" w:rsidRDefault="0052140A" w:rsidP="00A5371E">
      <w:pPr>
        <w:pStyle w:val="Heading2"/>
      </w:pPr>
      <w:bookmarkStart w:id="2" w:name="_Toc30892092"/>
      <w:r>
        <w:t>Intro</w:t>
      </w:r>
      <w:bookmarkEnd w:id="2"/>
    </w:p>
    <w:p w14:paraId="590CD7A4" w14:textId="5237BE9A" w:rsidR="00A5371E" w:rsidRDefault="00287FE4" w:rsidP="00A5371E">
      <w:r>
        <w:t xml:space="preserve">For </w:t>
      </w:r>
      <w:r w:rsidR="00AB0F4C">
        <w:t>the</w:t>
      </w:r>
      <w:r>
        <w:t xml:space="preserve"> Project</w:t>
      </w:r>
      <w:r w:rsidR="00F45050">
        <w:t>,</w:t>
      </w:r>
      <w:r>
        <w:t xml:space="preserve"> I wanted to finally make a game that I designed when I just started </w:t>
      </w:r>
      <w:r w:rsidR="00E10D1F">
        <w:t>making</w:t>
      </w:r>
      <w:r>
        <w:t xml:space="preserve"> games in coll</w:t>
      </w:r>
      <w:r w:rsidR="00F45050">
        <w:t>e</w:t>
      </w:r>
      <w:r>
        <w:t xml:space="preserve">ge. This </w:t>
      </w:r>
      <w:r w:rsidR="00E10D1F">
        <w:t>game</w:t>
      </w:r>
      <w:r>
        <w:t xml:space="preserve"> was called </w:t>
      </w:r>
      <w:r w:rsidR="00E10D1F">
        <w:t>“T</w:t>
      </w:r>
      <w:r>
        <w:t xml:space="preserve">he </w:t>
      </w:r>
      <w:r w:rsidR="00E10D1F">
        <w:t>C</w:t>
      </w:r>
      <w:r>
        <w:t>ave</w:t>
      </w:r>
      <w:r w:rsidR="00E10D1F">
        <w:t>”</w:t>
      </w:r>
      <w:r>
        <w:t xml:space="preserve"> and </w:t>
      </w:r>
      <w:r w:rsidR="00AB0F4C">
        <w:t xml:space="preserve">the story was that a father and son would be camping out around a fire </w:t>
      </w:r>
      <w:r w:rsidR="00E10D1F">
        <w:t>due to</w:t>
      </w:r>
      <w:r w:rsidR="00AB0F4C">
        <w:t xml:space="preserve"> their car </w:t>
      </w:r>
      <w:r w:rsidR="00E10D1F">
        <w:t>dying</w:t>
      </w:r>
      <w:r w:rsidR="00AB0F4C">
        <w:t>. The son would then be taken into a cave system</w:t>
      </w:r>
      <w:r w:rsidR="00E10D1F">
        <w:t xml:space="preserve"> by a monster</w:t>
      </w:r>
      <w:r w:rsidR="00AB0F4C">
        <w:t xml:space="preserve"> and the father would enter the cave and search for the son. </w:t>
      </w:r>
      <w:r>
        <w:t xml:space="preserve"> </w:t>
      </w:r>
      <w:r w:rsidR="00AB0F4C">
        <w:t>This would be a 3d survival game where you had to manage resources to survive.</w:t>
      </w:r>
    </w:p>
    <w:p w14:paraId="2591D53E" w14:textId="66F5255F" w:rsidR="00AB0F4C" w:rsidRDefault="00AB0F4C" w:rsidP="00A5371E">
      <w:r>
        <w:t xml:space="preserve">I could have done this idea long ago, but I knew that I didn’t have enough time and knowledge to allow this project to fully succeed so I focused on learning games programming until I was confident </w:t>
      </w:r>
      <w:r w:rsidR="00E10D1F">
        <w:t>in</w:t>
      </w:r>
      <w:r>
        <w:t xml:space="preserve"> my skills.</w:t>
      </w:r>
    </w:p>
    <w:p w14:paraId="34CAC7B8" w14:textId="46A97F6F" w:rsidR="00AB0F4C" w:rsidRDefault="00AB0F4C" w:rsidP="00A5371E">
      <w:r>
        <w:t xml:space="preserve">The sumo digital search for a rising star was the perfect time to start on the project.  It also reduced </w:t>
      </w:r>
      <w:r w:rsidR="00F45050">
        <w:t xml:space="preserve">the </w:t>
      </w:r>
      <w:r>
        <w:t>time I needed to spend on creating a new game idea and planning.</w:t>
      </w:r>
    </w:p>
    <w:p w14:paraId="293114B4" w14:textId="77777777" w:rsidR="000F3495" w:rsidRPr="00A5371E" w:rsidRDefault="000F3495" w:rsidP="00A5371E"/>
    <w:p w14:paraId="0B6E2376" w14:textId="5CB992C1" w:rsidR="0052140A" w:rsidRDefault="0052140A" w:rsidP="00A5371E">
      <w:pPr>
        <w:pStyle w:val="Heading2"/>
      </w:pPr>
      <w:bookmarkStart w:id="3" w:name="_Toc30892093"/>
      <w:r>
        <w:t>Discussion of the idea</w:t>
      </w:r>
      <w:bookmarkEnd w:id="3"/>
    </w:p>
    <w:p w14:paraId="7B2901F2" w14:textId="151886AD" w:rsidR="00B769DA" w:rsidRDefault="0026016E" w:rsidP="00A5371E">
      <w:r>
        <w:t>Whilst</w:t>
      </w:r>
      <w:r w:rsidR="00B769DA">
        <w:t xml:space="preserve"> looking back over my initial ideas for the game it would be </w:t>
      </w:r>
      <w:r w:rsidR="00E10D1F">
        <w:t>too</w:t>
      </w:r>
      <w:r w:rsidR="00F45050">
        <w:t xml:space="preserve"> much work</w:t>
      </w:r>
      <w:r w:rsidR="00B769DA">
        <w:t xml:space="preserve"> for the recommended amount of time for the project. Due to this</w:t>
      </w:r>
      <w:r w:rsidR="00F45050">
        <w:t>,</w:t>
      </w:r>
      <w:r w:rsidR="00B769DA">
        <w:t xml:space="preserve"> I decided to keep the generic theme so a cave, monster and </w:t>
      </w:r>
      <w:r w:rsidR="00E10D1F">
        <w:t xml:space="preserve">a </w:t>
      </w:r>
      <w:r w:rsidR="00B769DA">
        <w:t xml:space="preserve">person going missing. </w:t>
      </w:r>
    </w:p>
    <w:p w14:paraId="17488B60" w14:textId="773019CA" w:rsidR="00A366B8" w:rsidRDefault="00B51510" w:rsidP="00A878A9">
      <w:r>
        <w:t>At this stage I came up with a few features I could implement and then researched them:</w:t>
      </w:r>
    </w:p>
    <w:p w14:paraId="32956667" w14:textId="271E71E8" w:rsidR="00B51510" w:rsidRDefault="00B51510" w:rsidP="00A878A9">
      <w:r>
        <w:t xml:space="preserve">The first idea I had was Echolocation this would </w:t>
      </w:r>
      <w:r w:rsidR="007A0128">
        <w:t>b</w:t>
      </w:r>
      <w:r>
        <w:t xml:space="preserve">e a new way for the user to traverse the game world. </w:t>
      </w:r>
      <w:r w:rsidR="004F50EB">
        <w:t xml:space="preserve">This effect </w:t>
      </w:r>
      <w:r w:rsidR="00E10D1F">
        <w:t>the only way I could find to create this effect would</w:t>
      </w:r>
      <w:r w:rsidR="004F50EB">
        <w:t xml:space="preserve"> be </w:t>
      </w:r>
      <w:r w:rsidR="006A4EDB">
        <w:t>through</w:t>
      </w:r>
      <w:r w:rsidR="004F50EB">
        <w:t xml:space="preserve"> </w:t>
      </w:r>
      <w:r w:rsidR="00E10D1F">
        <w:t xml:space="preserve">creating a </w:t>
      </w:r>
      <w:r w:rsidR="004F50EB">
        <w:t>shader</w:t>
      </w:r>
      <w:r w:rsidR="00E10D1F">
        <w:t xml:space="preserve">. The unity shader system </w:t>
      </w:r>
      <w:r w:rsidR="007A0128">
        <w:t xml:space="preserve">was completely new to </w:t>
      </w:r>
      <w:r w:rsidR="00B278EE">
        <w:t>me,</w:t>
      </w:r>
      <w:r w:rsidR="007A0128">
        <w:t xml:space="preserve"> so I had to spend time learning the system.</w:t>
      </w:r>
    </w:p>
    <w:p w14:paraId="256081CA" w14:textId="1D754DCF" w:rsidR="00B51510" w:rsidRDefault="00B51510" w:rsidP="00A878A9">
      <w:r>
        <w:t>The Second Idea I had was Random Terrain Generation</w:t>
      </w:r>
      <w:r w:rsidR="007A0128">
        <w:t xml:space="preserve">. This system uses </w:t>
      </w:r>
      <w:r w:rsidR="00B278EE">
        <w:t>3d Perlin noise and marching cubes algorithm to create a smooth cave generation system. This would have increased the difficulty of the game as the map would be different every time</w:t>
      </w:r>
      <w:r w:rsidR="00E10D1F">
        <w:t xml:space="preserve"> so the notes would be in different locations</w:t>
      </w:r>
      <w:r w:rsidR="00B278EE">
        <w:t xml:space="preserve">. </w:t>
      </w:r>
      <w:r w:rsidR="007A0128">
        <w:t xml:space="preserve"> </w:t>
      </w:r>
    </w:p>
    <w:p w14:paraId="0DDFE0D2" w14:textId="5A4D4076" w:rsidR="00AF139B" w:rsidRDefault="00B51510" w:rsidP="00A878A9">
      <w:r>
        <w:t xml:space="preserve">The </w:t>
      </w:r>
      <w:r w:rsidR="00DD053C">
        <w:t xml:space="preserve">third feature </w:t>
      </w:r>
      <w:r w:rsidR="00E10D1F">
        <w:t xml:space="preserve">wasn’t a feature just a goal </w:t>
      </w:r>
      <w:r w:rsidR="005E59D3">
        <w:t>to achieve a nice level of polish to the game.</w:t>
      </w:r>
      <w:r w:rsidR="001B3285">
        <w:t xml:space="preserve"> </w:t>
      </w:r>
      <w:r w:rsidR="00E10D1F">
        <w:t xml:space="preserve">This was my third goal as I never have achieved a level of polish, I was proud of. Some ways I could </w:t>
      </w:r>
      <w:r w:rsidR="006A4EDB">
        <w:t xml:space="preserve">make the game to feel polished is though detailed maps and animations. </w:t>
      </w:r>
    </w:p>
    <w:p w14:paraId="275AFB72" w14:textId="77777777" w:rsidR="00AF139B" w:rsidRPr="00A366B8" w:rsidRDefault="00AF139B" w:rsidP="00A878A9"/>
    <w:p w14:paraId="327FDDB4" w14:textId="0754C237" w:rsidR="0052140A" w:rsidRDefault="0052140A" w:rsidP="00A5371E">
      <w:pPr>
        <w:pStyle w:val="Heading2"/>
      </w:pPr>
      <w:bookmarkStart w:id="4" w:name="_Toc30892094"/>
      <w:r>
        <w:t>Design Plan</w:t>
      </w:r>
      <w:bookmarkEnd w:id="4"/>
    </w:p>
    <w:p w14:paraId="068E5C9A" w14:textId="60AEE015" w:rsidR="00A12317" w:rsidRDefault="00AF139B" w:rsidP="00A5371E">
      <w:r>
        <w:t>With the features that I wanted to include figured out</w:t>
      </w:r>
      <w:r w:rsidR="00F45050">
        <w:t>,</w:t>
      </w:r>
      <w:r>
        <w:t xml:space="preserve"> </w:t>
      </w:r>
      <w:r w:rsidR="00305E41">
        <w:t>I laid out a plan</w:t>
      </w:r>
      <w:r w:rsidR="00E60CCE">
        <w:t>. This plan was to split each feature into a separate version.</w:t>
      </w:r>
      <w:r w:rsidR="00CD3DEE">
        <w:t xml:space="preserve"> </w:t>
      </w:r>
      <w:r w:rsidR="00E60CCE">
        <w:t>Each version would be a working game that could be played</w:t>
      </w:r>
      <w:r w:rsidR="000F3495">
        <w:t xml:space="preserve"> and submitted</w:t>
      </w:r>
      <w:r w:rsidR="00E60CCE">
        <w:t xml:space="preserve">. I planned out my project in this method due to only being able to work on the project over the Christmas </w:t>
      </w:r>
      <w:r w:rsidR="00240E2A">
        <w:t xml:space="preserve">and if anything happened like having to spend more time than expected </w:t>
      </w:r>
      <w:r w:rsidR="00A12317">
        <w:t xml:space="preserve">on a feature it wouldn’t mess up my entire plan and I could just not add a feature. </w:t>
      </w:r>
    </w:p>
    <w:p w14:paraId="3336E56D" w14:textId="671121E3" w:rsidR="00A12317" w:rsidRDefault="00A12317" w:rsidP="00A5371E">
      <w:r>
        <w:t xml:space="preserve">Version one </w:t>
      </w:r>
      <w:r w:rsidR="00F05762">
        <w:t xml:space="preserve">goals </w:t>
      </w:r>
      <w:r w:rsidR="00E10D1F">
        <w:t>were a</w:t>
      </w:r>
      <w:r w:rsidR="00F05762">
        <w:t xml:space="preserve"> static map, Game Controller support, Sounds, Echo Location, Notes, Monster, Menu and Reset System.</w:t>
      </w:r>
      <w:r w:rsidR="00E10D1F">
        <w:t xml:space="preserve"> The v</w:t>
      </w:r>
      <w:r w:rsidR="00F05762">
        <w:t xml:space="preserve">ersion two goals </w:t>
      </w:r>
      <w:r w:rsidR="00E10D1F">
        <w:t>were</w:t>
      </w:r>
      <w:r w:rsidR="00F05762">
        <w:t xml:space="preserve"> Random Map Generation</w:t>
      </w:r>
      <w:r w:rsidR="00E10D1F">
        <w:t xml:space="preserve"> and v</w:t>
      </w:r>
      <w:r w:rsidR="00F05762">
        <w:t xml:space="preserve">ersion </w:t>
      </w:r>
      <w:r w:rsidR="00E10D1F">
        <w:t>t</w:t>
      </w:r>
      <w:r w:rsidR="00F05762">
        <w:t xml:space="preserve">hree goals are Animations, Detailed levels, </w:t>
      </w:r>
      <w:r w:rsidR="00E10D1F">
        <w:t>no known bugs</w:t>
      </w:r>
      <w:r w:rsidR="00FC3A6C">
        <w:t xml:space="preserve"> and game difficulty levels</w:t>
      </w:r>
      <w:r w:rsidR="00F05762">
        <w:t>.</w:t>
      </w:r>
    </w:p>
    <w:p w14:paraId="38370C5C" w14:textId="646685FF" w:rsidR="000F3495" w:rsidRPr="00A5371E" w:rsidRDefault="0026016E" w:rsidP="00A5371E">
      <w:r>
        <w:t xml:space="preserve">My progress and completed features were tracked </w:t>
      </w:r>
      <w:proofErr w:type="gramStart"/>
      <w:r>
        <w:t>through the use of</w:t>
      </w:r>
      <w:proofErr w:type="gramEnd"/>
      <w:r>
        <w:t xml:space="preserve"> Trello. (trello.com)</w:t>
      </w:r>
    </w:p>
    <w:p w14:paraId="40AD2CD3" w14:textId="1D2AEEF5" w:rsidR="0052140A" w:rsidRDefault="000F3495" w:rsidP="00A5371E">
      <w:pPr>
        <w:pStyle w:val="Heading2"/>
      </w:pPr>
      <w:bookmarkStart w:id="5" w:name="_Toc30892095"/>
      <w:r>
        <w:lastRenderedPageBreak/>
        <w:t xml:space="preserve">Development </w:t>
      </w:r>
      <w:proofErr w:type="gramStart"/>
      <w:r>
        <w:t>Of</w:t>
      </w:r>
      <w:proofErr w:type="gramEnd"/>
      <w:r>
        <w:t xml:space="preserve"> the Game</w:t>
      </w:r>
      <w:bookmarkEnd w:id="5"/>
    </w:p>
    <w:p w14:paraId="131DF7A3" w14:textId="1DC14133" w:rsidR="00AD750C" w:rsidRDefault="00AD750C" w:rsidP="00AD750C">
      <w:pPr>
        <w:pStyle w:val="Heading3"/>
      </w:pPr>
      <w:bookmarkStart w:id="6" w:name="_Toc30892096"/>
      <w:r>
        <w:t>Monster</w:t>
      </w:r>
      <w:bookmarkEnd w:id="6"/>
    </w:p>
    <w:p w14:paraId="19EEF90D" w14:textId="79ADA3A8" w:rsidR="00AD750C" w:rsidRDefault="00AD750C" w:rsidP="00AD750C">
      <w:r>
        <w:t>Within the monster</w:t>
      </w:r>
      <w:r w:rsidR="00397D0D">
        <w:t>,</w:t>
      </w:r>
      <w:r>
        <w:t xml:space="preserve"> there </w:t>
      </w:r>
      <w:r w:rsidR="00397D0D">
        <w:t xml:space="preserve">are </w:t>
      </w:r>
      <w:r>
        <w:t xml:space="preserve">two Scripts Monster Moving and Look </w:t>
      </w:r>
      <w:proofErr w:type="gramStart"/>
      <w:r>
        <w:t>At</w:t>
      </w:r>
      <w:proofErr w:type="gramEnd"/>
      <w:r>
        <w:t xml:space="preserve"> Player.</w:t>
      </w:r>
    </w:p>
    <w:p w14:paraId="56EDCF18" w14:textId="15950143" w:rsidR="00B55633" w:rsidRDefault="00AD750C" w:rsidP="00AD750C">
      <w:r>
        <w:t xml:space="preserve">The Monster Moving Script handles the movement of the monster. This script builds </w:t>
      </w:r>
      <w:r w:rsidR="00B31DBA">
        <w:t>upon</w:t>
      </w:r>
      <w:r>
        <w:t xml:space="preserve"> the provided Character Script and uses the </w:t>
      </w:r>
      <w:r w:rsidR="00B55633">
        <w:t xml:space="preserve">DoMove(), </w:t>
      </w:r>
      <w:r>
        <w:t>DoGoTo</w:t>
      </w:r>
      <w:r w:rsidR="00B31DBA">
        <w:t>()</w:t>
      </w:r>
      <w:r>
        <w:t xml:space="preserve"> </w:t>
      </w:r>
      <w:r w:rsidR="00B55633">
        <w:t>and</w:t>
      </w:r>
      <w:r>
        <w:t xml:space="preserve"> GoTo</w:t>
      </w:r>
      <w:r w:rsidR="00B31DBA">
        <w:t>()</w:t>
      </w:r>
      <w:r>
        <w:t xml:space="preserve"> Functions to move the </w:t>
      </w:r>
      <w:r w:rsidR="00B31DBA">
        <w:t>monster</w:t>
      </w:r>
      <w:r>
        <w:t xml:space="preserve"> around the </w:t>
      </w:r>
      <w:r w:rsidR="0065686A">
        <w:t>in-game</w:t>
      </w:r>
      <w:r>
        <w:t xml:space="preserve"> world.</w:t>
      </w:r>
      <w:r w:rsidR="00B55633">
        <w:t xml:space="preserve"> I Have then added a Start(), Update(), GetPath(), FindClosest() and FindFurthest() function</w:t>
      </w:r>
      <w:r w:rsidR="00014A7B">
        <w:t>s</w:t>
      </w:r>
      <w:r w:rsidR="00B55633">
        <w:t xml:space="preserve">. </w:t>
      </w:r>
      <w:r w:rsidR="00014A7B">
        <w:t>The movement system is based o</w:t>
      </w:r>
      <w:r w:rsidR="0026016E">
        <w:t>n</w:t>
      </w:r>
      <w:r w:rsidR="00014A7B">
        <w:t xml:space="preserve"> nodes placed around the map at all intersections. </w:t>
      </w:r>
    </w:p>
    <w:p w14:paraId="68D2A0D2" w14:textId="0177D7DF" w:rsidR="00B55633" w:rsidRDefault="00B55633" w:rsidP="00AD750C">
      <w:r>
        <w:t>The script is set up so there are two states Active and idle. The active state finds the closest node to the player th</w:t>
      </w:r>
      <w:r w:rsidR="00397D0D">
        <w:t>r</w:t>
      </w:r>
      <w:r>
        <w:t xml:space="preserve">ough the FindClosest() function. The node closest to the player and monster is passed into GetPath(). Within GetPath() it loops though all nodes looking for the </w:t>
      </w:r>
      <w:r w:rsidR="00014A7B">
        <w:t>lowest</w:t>
      </w:r>
      <w:r>
        <w:t xml:space="preserve"> weighted nodes, this weighting is calculated by the distance from the final node and starting node. Once a node is selected to be the lowest weighting its added to a &lt;list&gt; named Route. Once the </w:t>
      </w:r>
      <w:r w:rsidR="00014A7B">
        <w:t>r</w:t>
      </w:r>
      <w:r>
        <w:t xml:space="preserve">oute is fully calculated </w:t>
      </w:r>
      <w:r w:rsidR="00397D0D">
        <w:t xml:space="preserve">then </w:t>
      </w:r>
      <w:r>
        <w:t>it</w:t>
      </w:r>
      <w:r w:rsidR="00397D0D">
        <w:t xml:space="preserve"> i</w:t>
      </w:r>
      <w:r>
        <w:t>s passed into Goto().</w:t>
      </w:r>
    </w:p>
    <w:p w14:paraId="5AF7991F" w14:textId="6113D34D" w:rsidR="00B55633" w:rsidRDefault="00B55633" w:rsidP="00AD750C">
      <w:r>
        <w:t>When the script is in the idle mode the FindClosest</w:t>
      </w:r>
      <w:r w:rsidR="0065686A">
        <w:t>()</w:t>
      </w:r>
      <w:r>
        <w:t xml:space="preserve"> </w:t>
      </w:r>
      <w:r w:rsidR="0065686A">
        <w:t xml:space="preserve">and FindFurthest() </w:t>
      </w:r>
      <w:r w:rsidR="00014A7B">
        <w:t xml:space="preserve"> functions </w:t>
      </w:r>
      <w:r w:rsidR="0065686A">
        <w:t xml:space="preserve">are called </w:t>
      </w:r>
      <w:proofErr w:type="gramStart"/>
      <w:r w:rsidR="00014A7B">
        <w:t>this updates</w:t>
      </w:r>
      <w:proofErr w:type="gramEnd"/>
      <w:r w:rsidR="0065686A">
        <w:t xml:space="preserve"> a bool within all </w:t>
      </w:r>
      <w:r w:rsidR="00014A7B">
        <w:t xml:space="preserve">of the </w:t>
      </w:r>
      <w:r w:rsidR="0065686A">
        <w:t>nodes. Then if three seconds have passed without the monster moving the monster will ch</w:t>
      </w:r>
      <w:r w:rsidR="00397D0D">
        <w:t>o</w:t>
      </w:r>
      <w:r w:rsidR="0065686A">
        <w:t>ose a random location on the map to travel to. This is implemented to scare the player when the monster quickly dashes by</w:t>
      </w:r>
      <w:r w:rsidR="00014A7B">
        <w:t xml:space="preserve"> and makes the monster feel less robotic</w:t>
      </w:r>
      <w:r w:rsidR="0065686A">
        <w:t xml:space="preserve">. </w:t>
      </w:r>
    </w:p>
    <w:p w14:paraId="20D4DF1A" w14:textId="0CD14375" w:rsidR="0065686A" w:rsidRDefault="0065686A" w:rsidP="00AD750C">
      <w:r>
        <w:t xml:space="preserve">The second script located within </w:t>
      </w:r>
      <w:r w:rsidR="00014A7B">
        <w:t>the</w:t>
      </w:r>
      <w:r w:rsidR="00397D0D">
        <w:t xml:space="preserve"> </w:t>
      </w:r>
      <w:r>
        <w:t xml:space="preserve">monster is the Look </w:t>
      </w:r>
      <w:proofErr w:type="gramStart"/>
      <w:r>
        <w:t>At</w:t>
      </w:r>
      <w:proofErr w:type="gramEnd"/>
      <w:r>
        <w:t xml:space="preserve"> Player. This script handles Damaging the monster and the player death. The reason I have </w:t>
      </w:r>
      <w:r w:rsidR="00014A7B">
        <w:t>the two</w:t>
      </w:r>
      <w:r>
        <w:t xml:space="preserve"> elements in one script is </w:t>
      </w:r>
      <w:r w:rsidR="00397D0D">
        <w:t>that</w:t>
      </w:r>
      <w:r>
        <w:t xml:space="preserve"> they require similar variables to complete the tasks. </w:t>
      </w:r>
    </w:p>
    <w:p w14:paraId="1EC42553" w14:textId="48738AF0" w:rsidR="00A260AD" w:rsidRDefault="00A260AD" w:rsidP="00AD750C">
      <w:r>
        <w:rPr>
          <w:noProof/>
        </w:rPr>
        <mc:AlternateContent>
          <mc:Choice Requires="wps">
            <w:drawing>
              <wp:anchor distT="45720" distB="45720" distL="114300" distR="114300" simplePos="0" relativeHeight="251670528" behindDoc="0" locked="0" layoutInCell="1" allowOverlap="1" wp14:anchorId="786922F5" wp14:editId="605CECBE">
                <wp:simplePos x="0" y="0"/>
                <wp:positionH relativeFrom="column">
                  <wp:posOffset>2294255</wp:posOffset>
                </wp:positionH>
                <wp:positionV relativeFrom="paragraph">
                  <wp:posOffset>62865</wp:posOffset>
                </wp:positionV>
                <wp:extent cx="1578610" cy="292735"/>
                <wp:effectExtent l="0" t="0" r="21590" b="1206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8610" cy="292735"/>
                        </a:xfrm>
                        <a:prstGeom prst="rect">
                          <a:avLst/>
                        </a:prstGeom>
                        <a:solidFill>
                          <a:srgbClr val="FFFFFF"/>
                        </a:solidFill>
                        <a:ln w="9525">
                          <a:solidFill>
                            <a:srgbClr val="000000"/>
                          </a:solidFill>
                          <a:miter lim="800000"/>
                          <a:headEnd/>
                          <a:tailEnd/>
                        </a:ln>
                      </wps:spPr>
                      <wps:txbx>
                        <w:txbxContent>
                          <w:p w14:paraId="761C78CC" w14:textId="0B53572D" w:rsidR="00E10D1F" w:rsidRDefault="00E10D1F">
                            <w:r>
                              <w:t>Player Death Ani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6922F5" id="Text Box 2" o:spid="_x0000_s1027" type="#_x0000_t202" style="position:absolute;margin-left:180.65pt;margin-top:4.95pt;width:124.3pt;height:23.0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">
                <v:textbox>
                  <w:txbxContent>
                    <w:p w14:paraId="761C78CC" w14:textId="0B53572D" w:rsidR="00E10D1F" w:rsidRDefault="00E10D1F">
                      <w:r>
                        <w:t>Player Death Animation</w:t>
                      </w:r>
                    </w:p>
                  </w:txbxContent>
                </v:textbox>
                <w10:wrap type="square"/>
              </v:shape>
            </w:pict>
          </mc:Fallback>
        </mc:AlternateContent>
      </w:r>
      <w:r>
        <w:rPr>
          <w:noProof/>
        </w:rPr>
        <w:drawing>
          <wp:inline distT="0" distB="0" distL="0" distR="0" wp14:anchorId="42CCA6FD" wp14:editId="03456B9D">
            <wp:extent cx="2070076" cy="1181819"/>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31120" cy="1216669"/>
                    </a:xfrm>
                    <a:prstGeom prst="rect">
                      <a:avLst/>
                    </a:prstGeom>
                  </pic:spPr>
                </pic:pic>
              </a:graphicData>
            </a:graphic>
          </wp:inline>
        </w:drawing>
      </w:r>
    </w:p>
    <w:p w14:paraId="2C12ABF5" w14:textId="2D4C1CD8" w:rsidR="0065686A" w:rsidRDefault="0065686A" w:rsidP="00AD750C">
      <w:r>
        <w:t>The second script is collision</w:t>
      </w:r>
      <w:r w:rsidR="00397D0D">
        <w:t>-</w:t>
      </w:r>
      <w:r>
        <w:t xml:space="preserve">based, so when you are within </w:t>
      </w:r>
      <w:proofErr w:type="gramStart"/>
      <w:r>
        <w:t>close proximity</w:t>
      </w:r>
      <w:proofErr w:type="gramEnd"/>
      <w:r>
        <w:t xml:space="preserve"> </w:t>
      </w:r>
      <w:r w:rsidR="00014A7B">
        <w:t xml:space="preserve">to the </w:t>
      </w:r>
      <w:r>
        <w:t>monster</w:t>
      </w:r>
      <w:r w:rsidR="00014A7B">
        <w:t xml:space="preserve"> it</w:t>
      </w:r>
      <w:r>
        <w:t xml:space="preserve"> checks if the player is holding their breath. If </w:t>
      </w:r>
      <w:r w:rsidR="00014A7B">
        <w:t>they are</w:t>
      </w:r>
      <w:r>
        <w:t xml:space="preserve"> the monster ignores them but if there not it looks at the player and plays the death animations</w:t>
      </w:r>
      <w:r w:rsidR="00014A7B">
        <w:t xml:space="preserve"> and</w:t>
      </w:r>
      <w:r>
        <w:t xml:space="preserve"> sounds.</w:t>
      </w:r>
    </w:p>
    <w:p w14:paraId="0FE76951" w14:textId="105E1EB7" w:rsidR="0065686A" w:rsidRDefault="0065686A" w:rsidP="00AD750C">
      <w:r>
        <w:t xml:space="preserve">When the player is holding </w:t>
      </w:r>
      <w:r w:rsidR="00094322">
        <w:t>their</w:t>
      </w:r>
      <w:r>
        <w:t xml:space="preserve"> breath the monster checks if the player has damaged it. If </w:t>
      </w:r>
      <w:r w:rsidR="00014A7B">
        <w:t>the player has damaged</w:t>
      </w:r>
      <w:r>
        <w:t xml:space="preserve"> the monster </w:t>
      </w:r>
      <w:r w:rsidR="00014A7B">
        <w:t xml:space="preserve">it will </w:t>
      </w:r>
      <w:r>
        <w:t>play a wailing sound and one of its eyes goes blue</w:t>
      </w:r>
      <w:r w:rsidR="00014A7B">
        <w:t xml:space="preserve"> representing one less health point</w:t>
      </w:r>
      <w:r>
        <w:t xml:space="preserve">. </w:t>
      </w:r>
      <w:r w:rsidR="00094322">
        <w:t>During</w:t>
      </w:r>
      <w:r>
        <w:t xml:space="preserve"> this</w:t>
      </w:r>
      <w:r w:rsidR="00397D0D">
        <w:t>,</w:t>
      </w:r>
      <w:r>
        <w:t xml:space="preserve"> it checks if the monster has any heath left if it doesn’t it plays the </w:t>
      </w:r>
      <w:r w:rsidR="00094322">
        <w:t>monsters</w:t>
      </w:r>
      <w:r>
        <w:t xml:space="preserve"> death animation</w:t>
      </w:r>
      <w:r w:rsidR="00014A7B">
        <w:t xml:space="preserve"> and </w:t>
      </w:r>
      <w:r>
        <w:t>sounds</w:t>
      </w:r>
      <w:r w:rsidR="00094322">
        <w:t xml:space="preserve">. This then resets the player back to </w:t>
      </w:r>
      <w:r w:rsidR="00397D0D">
        <w:t xml:space="preserve">the </w:t>
      </w:r>
      <w:r w:rsidR="00094322">
        <w:t xml:space="preserve">main menu after the sound has finished. </w:t>
      </w:r>
    </w:p>
    <w:p w14:paraId="663C9C91" w14:textId="77777777" w:rsidR="00B55633" w:rsidRPr="00AD750C" w:rsidRDefault="00B55633" w:rsidP="00AD750C"/>
    <w:p w14:paraId="7C1DE8C2" w14:textId="7FD5320C" w:rsidR="00AD750C" w:rsidRDefault="00AD750C" w:rsidP="00AD750C">
      <w:pPr>
        <w:pStyle w:val="Heading3"/>
      </w:pPr>
      <w:bookmarkStart w:id="7" w:name="_Toc30892097"/>
      <w:r>
        <w:t>Player</w:t>
      </w:r>
      <w:bookmarkEnd w:id="7"/>
    </w:p>
    <w:p w14:paraId="30EDFDC2" w14:textId="37917E98" w:rsidR="00AD750C" w:rsidRDefault="00094322" w:rsidP="00AD750C">
      <w:r>
        <w:t xml:space="preserve">The Player has two scripts RadarEffect and FpsMovement. Within the RadarEffect the </w:t>
      </w:r>
      <w:r w:rsidR="00920764">
        <w:t>echolocation</w:t>
      </w:r>
      <w:r>
        <w:t xml:space="preserve"> shader is controlled and fpsMovement is th</w:t>
      </w:r>
      <w:r w:rsidR="00014A7B">
        <w:t xml:space="preserve">e </w:t>
      </w:r>
      <w:r>
        <w:t>movement script for the character.</w:t>
      </w:r>
    </w:p>
    <w:p w14:paraId="0830FB9D" w14:textId="3C4A5B66" w:rsidR="00094322" w:rsidRDefault="00094322" w:rsidP="00AD750C">
      <w:r>
        <w:t xml:space="preserve">The RadarEffect Stores and Controls three radar </w:t>
      </w:r>
      <w:r w:rsidR="000E5F3A">
        <w:t>pulses</w:t>
      </w:r>
      <w:r>
        <w:t xml:space="preserve"> the monsters Radar, players Large </w:t>
      </w:r>
      <w:r w:rsidR="000E5F3A">
        <w:t xml:space="preserve">pulse </w:t>
      </w:r>
      <w:r>
        <w:t>and the players small radar effect. Each of these effects need</w:t>
      </w:r>
      <w:r w:rsidR="00397D0D">
        <w:t>s</w:t>
      </w:r>
      <w:r>
        <w:t xml:space="preserve"> a colour, width, fade, position and radius. </w:t>
      </w:r>
      <w:r>
        <w:lastRenderedPageBreak/>
        <w:t xml:space="preserve">The Radius variable </w:t>
      </w:r>
      <w:r w:rsidR="00397D0D">
        <w:t>is</w:t>
      </w:r>
      <w:r>
        <w:t xml:space="preserve"> updated every frame to increase the distance from the origin point. The position variable is updated constantly for the small radar effect round the player and every activation for the large pulses.</w:t>
      </w:r>
    </w:p>
    <w:p w14:paraId="4D36BD48" w14:textId="26BCE345" w:rsidR="00094322" w:rsidRPr="00AD750C" w:rsidRDefault="00094322" w:rsidP="00AD750C">
      <w:r>
        <w:t xml:space="preserve">The Fps Movement script has two main elements, the detection system to tell what type of input is </w:t>
      </w:r>
      <w:r w:rsidR="005224C7">
        <w:t>being used</w:t>
      </w:r>
      <w:r>
        <w:t xml:space="preserve"> </w:t>
      </w:r>
      <w:r w:rsidR="005224C7">
        <w:t>and</w:t>
      </w:r>
      <w:r>
        <w:t xml:space="preserve"> the movement function. The detection system loops th</w:t>
      </w:r>
      <w:r w:rsidR="00397D0D">
        <w:t>r</w:t>
      </w:r>
      <w:r>
        <w:t xml:space="preserve">ough an array of connected </w:t>
      </w:r>
      <w:r w:rsidR="00920764">
        <w:t>controllers’</w:t>
      </w:r>
      <w:r>
        <w:t xml:space="preserve"> names and if any match up with the Nintendo Switch Pro Controller it checks if any </w:t>
      </w:r>
      <w:r w:rsidR="005224C7">
        <w:t xml:space="preserve">of the </w:t>
      </w:r>
      <w:r>
        <w:t>buttons are pressed</w:t>
      </w:r>
      <w:r w:rsidR="005224C7">
        <w:t>. Depending on the input type different values are passed into the movement function.</w:t>
      </w:r>
      <w:r w:rsidR="00920764">
        <w:t xml:space="preserve"> The </w:t>
      </w:r>
      <w:r w:rsidR="005224C7">
        <w:t>m</w:t>
      </w:r>
      <w:r w:rsidR="00920764">
        <w:t>ovement function han</w:t>
      </w:r>
      <w:r w:rsidR="005224C7">
        <w:t>dl</w:t>
      </w:r>
      <w:r w:rsidR="00920764">
        <w:t>e</w:t>
      </w:r>
      <w:r w:rsidR="005224C7">
        <w:t>s</w:t>
      </w:r>
      <w:r w:rsidR="00920764">
        <w:t xml:space="preserve"> all animations and sound effects used for movement. The inputs are</w:t>
      </w:r>
      <w:r w:rsidR="005224C7">
        <w:t xml:space="preserve"> read</w:t>
      </w:r>
      <w:r w:rsidR="00920764">
        <w:t xml:space="preserve"> and converted to a Vector3 called moveDirection and that gets sent to the Character Controller to move the player. </w:t>
      </w:r>
    </w:p>
    <w:p w14:paraId="18C5EC98" w14:textId="0E9BA280" w:rsidR="00AD750C" w:rsidRDefault="00AD750C" w:rsidP="00AD750C">
      <w:pPr>
        <w:pStyle w:val="Heading3"/>
      </w:pPr>
      <w:bookmarkStart w:id="8" w:name="_Toc30892098"/>
      <w:r>
        <w:t>Radar Effect</w:t>
      </w:r>
      <w:bookmarkEnd w:id="8"/>
    </w:p>
    <w:p w14:paraId="03B5B8AF" w14:textId="33DD7BD5" w:rsidR="00920764" w:rsidRDefault="00920764" w:rsidP="00920764">
      <w:r>
        <w:t>The Radar Effect system include</w:t>
      </w:r>
      <w:r w:rsidR="00397D0D">
        <w:t>s</w:t>
      </w:r>
      <w:r>
        <w:t xml:space="preserve"> three files </w:t>
      </w:r>
      <w:r w:rsidR="005224C7">
        <w:t>two</w:t>
      </w:r>
      <w:r>
        <w:t xml:space="preserve"> control scripts and the shader. </w:t>
      </w:r>
    </w:p>
    <w:p w14:paraId="1ADEA494" w14:textId="159E148F" w:rsidR="00920764" w:rsidRDefault="00A260AD" w:rsidP="00920764">
      <w:r>
        <w:rPr>
          <w:noProof/>
        </w:rPr>
        <w:drawing>
          <wp:anchor distT="0" distB="0" distL="114300" distR="114300" simplePos="0" relativeHeight="251666432" behindDoc="1" locked="0" layoutInCell="1" allowOverlap="1" wp14:anchorId="27654560" wp14:editId="2807967E">
            <wp:simplePos x="0" y="0"/>
            <wp:positionH relativeFrom="margin">
              <wp:posOffset>3781425</wp:posOffset>
            </wp:positionH>
            <wp:positionV relativeFrom="paragraph">
              <wp:posOffset>456755</wp:posOffset>
            </wp:positionV>
            <wp:extent cx="1859280" cy="1614170"/>
            <wp:effectExtent l="0" t="0" r="762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59280" cy="1614170"/>
                    </a:xfrm>
                    <a:prstGeom prst="rect">
                      <a:avLst/>
                    </a:prstGeom>
                  </pic:spPr>
                </pic:pic>
              </a:graphicData>
            </a:graphic>
          </wp:anchor>
        </w:drawing>
      </w:r>
      <w:r w:rsidR="00920764">
        <w:t xml:space="preserve">The control files are </w:t>
      </w:r>
      <w:r w:rsidR="005224C7">
        <w:t xml:space="preserve">the </w:t>
      </w:r>
      <w:r w:rsidR="00920764">
        <w:t xml:space="preserve">RadarEffect script within player (look above for more information) and the RadarMenu this illuminates the </w:t>
      </w:r>
      <w:r>
        <w:t>menu,</w:t>
      </w:r>
      <w:r w:rsidR="00920764">
        <w:t xml:space="preserve"> so the menu </w:t>
      </w:r>
      <w:r w:rsidR="00F00069">
        <w:t>won’t</w:t>
      </w:r>
      <w:r w:rsidR="00920764">
        <w:t xml:space="preserve"> be just pitch black</w:t>
      </w:r>
      <w:r w:rsidR="005224C7">
        <w:t xml:space="preserve"> (shown below)</w:t>
      </w:r>
      <w:r w:rsidR="00920764">
        <w:t xml:space="preserve">. </w:t>
      </w:r>
    </w:p>
    <w:p w14:paraId="15C61A28" w14:textId="621B0285" w:rsidR="00A260AD" w:rsidRDefault="00A260AD" w:rsidP="00920764">
      <w:r>
        <w:rPr>
          <w:noProof/>
        </w:rPr>
        <mc:AlternateContent>
          <mc:Choice Requires="wps">
            <w:drawing>
              <wp:anchor distT="45720" distB="45720" distL="114300" distR="114300" simplePos="0" relativeHeight="251668480" behindDoc="0" locked="0" layoutInCell="1" allowOverlap="1" wp14:anchorId="1211470B" wp14:editId="5BC9F997">
                <wp:simplePos x="0" y="0"/>
                <wp:positionH relativeFrom="column">
                  <wp:posOffset>1911350</wp:posOffset>
                </wp:positionH>
                <wp:positionV relativeFrom="paragraph">
                  <wp:posOffset>10795</wp:posOffset>
                </wp:positionV>
                <wp:extent cx="1781175" cy="1590040"/>
                <wp:effectExtent l="0" t="0" r="28575" b="1016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1590040"/>
                        </a:xfrm>
                        <a:prstGeom prst="rect">
                          <a:avLst/>
                        </a:prstGeom>
                        <a:solidFill>
                          <a:srgbClr val="FFFFFF"/>
                        </a:solidFill>
                        <a:ln w="9525">
                          <a:solidFill>
                            <a:srgbClr val="000000"/>
                          </a:solidFill>
                          <a:miter lim="800000"/>
                          <a:headEnd/>
                          <a:tailEnd/>
                        </a:ln>
                      </wps:spPr>
                      <wps:txbx>
                        <w:txbxContent>
                          <w:p w14:paraId="64DB8A1C" w14:textId="1AE4952B" w:rsidR="00E10D1F" w:rsidRDefault="00E10D1F">
                            <w:r>
                              <w:t>Right: With RadarMenu Script</w:t>
                            </w:r>
                          </w:p>
                          <w:p w14:paraId="4E3B5E26" w14:textId="6E78F9CF" w:rsidR="00E10D1F" w:rsidRDefault="00E10D1F"/>
                          <w:p w14:paraId="32145FE1" w14:textId="77777777" w:rsidR="00E10D1F" w:rsidRDefault="00E10D1F"/>
                          <w:p w14:paraId="0A189FC1" w14:textId="11CE2863" w:rsidR="00E10D1F" w:rsidRDefault="00E10D1F" w:rsidP="00A260AD">
                            <w:r>
                              <w:t>Left: Without Radar Men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11470B" id="_x0000_s1028" type="#_x0000_t202" style="position:absolute;margin-left:150.5pt;margin-top:.85pt;width:140.25pt;height:125.2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">
                <v:textbox>
                  <w:txbxContent>
                    <w:p w14:paraId="64DB8A1C" w14:textId="1AE4952B" w:rsidR="00E10D1F" w:rsidRDefault="00E10D1F">
                      <w:r>
                        <w:t>Right: With RadarMenu Script</w:t>
                      </w:r>
                    </w:p>
                    <w:p w14:paraId="4E3B5E26" w14:textId="6E78F9CF" w:rsidR="00E10D1F" w:rsidRDefault="00E10D1F"/>
                    <w:p w14:paraId="32145FE1" w14:textId="77777777" w:rsidR="00E10D1F" w:rsidRDefault="00E10D1F"/>
                    <w:p w14:paraId="0A189FC1" w14:textId="11CE2863" w:rsidR="00E10D1F" w:rsidRDefault="00E10D1F" w:rsidP="00A260AD">
                      <w:r>
                        <w:t>Left: Without Radar Menu</w:t>
                      </w:r>
                    </w:p>
                  </w:txbxContent>
                </v:textbox>
                <w10:wrap type="square"/>
              </v:shape>
            </w:pict>
          </mc:Fallback>
        </mc:AlternateContent>
      </w:r>
      <w:r>
        <w:rPr>
          <w:noProof/>
        </w:rPr>
        <w:drawing>
          <wp:inline distT="0" distB="0" distL="0" distR="0" wp14:anchorId="12796CE0" wp14:editId="15A1AD0D">
            <wp:extent cx="1793174" cy="16204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18815" cy="1643622"/>
                    </a:xfrm>
                    <a:prstGeom prst="rect">
                      <a:avLst/>
                    </a:prstGeom>
                  </pic:spPr>
                </pic:pic>
              </a:graphicData>
            </a:graphic>
          </wp:inline>
        </w:drawing>
      </w:r>
      <w:r w:rsidRPr="00A260AD">
        <w:rPr>
          <w:noProof/>
        </w:rPr>
        <w:t xml:space="preserve"> </w:t>
      </w:r>
    </w:p>
    <w:p w14:paraId="622F1241" w14:textId="48156C4F" w:rsidR="00920764" w:rsidRPr="00920764" w:rsidRDefault="00920764" w:rsidP="00920764">
      <w:r>
        <w:t xml:space="preserve">The Effect is </w:t>
      </w:r>
      <w:r w:rsidR="00F00069">
        <w:t>created</w:t>
      </w:r>
      <w:r>
        <w:t xml:space="preserve"> </w:t>
      </w:r>
      <w:r w:rsidR="001F5DA7">
        <w:t>within</w:t>
      </w:r>
      <w:r w:rsidR="0026016E">
        <w:t xml:space="preserve"> the</w:t>
      </w:r>
      <w:r>
        <w:t xml:space="preserve"> shader</w:t>
      </w:r>
      <w:r w:rsidR="001F5DA7">
        <w:t>,</w:t>
      </w:r>
      <w:r>
        <w:t xml:space="preserve"> how the effect is created is by calculating if the </w:t>
      </w:r>
      <w:r w:rsidR="00F00069">
        <w:t xml:space="preserve">section of the game world represented by </w:t>
      </w:r>
      <w:r w:rsidR="001F5DA7">
        <w:t>one</w:t>
      </w:r>
      <w:r w:rsidR="00F00069">
        <w:t xml:space="preserve"> pixel on </w:t>
      </w:r>
      <w:r w:rsidR="00397D0D">
        <w:t xml:space="preserve">the </w:t>
      </w:r>
      <w:r w:rsidR="00F00069">
        <w:t>screen is within the radius of echolocation</w:t>
      </w:r>
      <w:r w:rsidR="001F5DA7">
        <w:t xml:space="preserve"> pulse</w:t>
      </w:r>
      <w:r w:rsidR="00F00069">
        <w:t xml:space="preserve">. This </w:t>
      </w:r>
      <w:r w:rsidR="00397D0D">
        <w:t>calculation</w:t>
      </w:r>
      <w:r w:rsidR="00F00069">
        <w:t xml:space="preserve"> will give a range between 0-1 this value is then </w:t>
      </w:r>
      <w:r w:rsidR="001F5DA7">
        <w:t>multiplied</w:t>
      </w:r>
      <w:r w:rsidR="00F00069">
        <w:t xml:space="preserve"> by the output colour. The</w:t>
      </w:r>
      <w:r w:rsidR="001F5DA7">
        <w:t xml:space="preserve"> output</w:t>
      </w:r>
      <w:r w:rsidR="00F00069">
        <w:t xml:space="preserve"> is</w:t>
      </w:r>
      <w:r w:rsidR="001F5DA7">
        <w:t xml:space="preserve"> then</w:t>
      </w:r>
      <w:r w:rsidR="00F00069">
        <w:t xml:space="preserve"> returned as that pixel’s colour.  </w:t>
      </w:r>
      <w:r w:rsidR="001F5DA7">
        <w:t>Before</w:t>
      </w:r>
      <w:r w:rsidR="00F00069">
        <w:t xml:space="preserve"> the colour is returned it checks what pulse’s value is the largest and returns that </w:t>
      </w:r>
      <w:r w:rsidR="001F5DA7">
        <w:t>value</w:t>
      </w:r>
      <w:r w:rsidR="00F00069">
        <w:t>.</w:t>
      </w:r>
    </w:p>
    <w:p w14:paraId="0F8E0950" w14:textId="77777777" w:rsidR="00AD750C" w:rsidRPr="00AD750C" w:rsidRDefault="00AD750C" w:rsidP="00AD750C"/>
    <w:p w14:paraId="7B44F761" w14:textId="570809C5" w:rsidR="00AD750C" w:rsidRDefault="00AD750C" w:rsidP="00AD750C">
      <w:pPr>
        <w:pStyle w:val="Heading3"/>
      </w:pPr>
      <w:bookmarkStart w:id="9" w:name="_Toc30892099"/>
      <w:r>
        <w:t>GUI/UI</w:t>
      </w:r>
      <w:bookmarkEnd w:id="9"/>
    </w:p>
    <w:p w14:paraId="6A6B9DE2" w14:textId="694F87E1" w:rsidR="00AD750C" w:rsidRDefault="00F00069" w:rsidP="00AD750C">
      <w:r>
        <w:t>The GUI/UI System is the same as the given project. All I did was to add a script Called MenuController This Handles the inputs for the controller and</w:t>
      </w:r>
      <w:r w:rsidR="001F5DA7">
        <w:t xml:space="preserve"> the</w:t>
      </w:r>
      <w:r>
        <w:t xml:space="preserve"> mouse is handled </w:t>
      </w:r>
      <w:r w:rsidR="001F5DA7">
        <w:t xml:space="preserve">directly </w:t>
      </w:r>
      <w:r>
        <w:t>th</w:t>
      </w:r>
      <w:r w:rsidR="00397D0D">
        <w:t>r</w:t>
      </w:r>
      <w:r>
        <w:t xml:space="preserve">ough unity’s button On Click() events. The MenuController script has two main elements the same Detection System that the FpsMovement Script uses. When the Controller is active it changes </w:t>
      </w:r>
      <w:r w:rsidR="00A260AD">
        <w:t>an</w:t>
      </w:r>
      <w:r>
        <w:t xml:space="preserve"> int</w:t>
      </w:r>
      <w:r w:rsidR="000A25C1">
        <w:t xml:space="preserve"> representing</w:t>
      </w:r>
      <w:r w:rsidR="00BB34AA">
        <w:t xml:space="preserve"> the</w:t>
      </w:r>
      <w:r w:rsidR="000A25C1">
        <w:t xml:space="preserve"> positions</w:t>
      </w:r>
      <w:r>
        <w:t xml:space="preserve"> of the selector that appears on the buttons</w:t>
      </w:r>
      <w:r w:rsidR="000A25C1">
        <w:t>,</w:t>
      </w:r>
      <w:r>
        <w:t xml:space="preserve"> t</w:t>
      </w:r>
      <w:r w:rsidR="000A25C1">
        <w:t>his</w:t>
      </w:r>
      <w:r>
        <w:t xml:space="preserve"> show</w:t>
      </w:r>
      <w:r w:rsidR="00BB34AA">
        <w:t>s</w:t>
      </w:r>
      <w:r>
        <w:t xml:space="preserve"> the user</w:t>
      </w:r>
      <w:r w:rsidR="00BB34AA">
        <w:t xml:space="preserve"> what they are</w:t>
      </w:r>
      <w:r>
        <w:t xml:space="preserve"> selecting. All the code does is to check if the X/B button is Pressed and changes the selection respectively. Then when the A button is pressed it checks for the selection and runs the required section of code.</w:t>
      </w:r>
    </w:p>
    <w:p w14:paraId="747C1EAD" w14:textId="40093832" w:rsidR="00F00069" w:rsidRPr="00AD750C" w:rsidRDefault="00A260AD" w:rsidP="00AD750C">
      <w:r>
        <w:rPr>
          <w:noProof/>
        </w:rPr>
        <w:lastRenderedPageBreak/>
        <mc:AlternateContent>
          <mc:Choice Requires="wps">
            <w:drawing>
              <wp:anchor distT="45720" distB="45720" distL="114300" distR="114300" simplePos="0" relativeHeight="251664384" behindDoc="0" locked="0" layoutInCell="1" allowOverlap="1" wp14:anchorId="557A0C0C" wp14:editId="030CDC6A">
                <wp:simplePos x="0" y="0"/>
                <wp:positionH relativeFrom="column">
                  <wp:posOffset>3386108</wp:posOffset>
                </wp:positionH>
                <wp:positionV relativeFrom="paragraph">
                  <wp:posOffset>509014</wp:posOffset>
                </wp:positionV>
                <wp:extent cx="1104265" cy="273050"/>
                <wp:effectExtent l="0" t="0" r="19685"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265" cy="273050"/>
                        </a:xfrm>
                        <a:prstGeom prst="rect">
                          <a:avLst/>
                        </a:prstGeom>
                        <a:solidFill>
                          <a:srgbClr val="FFFFFF"/>
                        </a:solidFill>
                        <a:ln w="9525">
                          <a:solidFill>
                            <a:srgbClr val="000000"/>
                          </a:solidFill>
                          <a:miter lim="800000"/>
                          <a:headEnd/>
                          <a:tailEnd/>
                        </a:ln>
                      </wps:spPr>
                      <wps:txbx>
                        <w:txbxContent>
                          <w:p w14:paraId="13EED022" w14:textId="79A3B38C" w:rsidR="00E10D1F" w:rsidRDefault="00E10D1F">
                            <w:r>
                              <w:t>Choice Selec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7A0C0C" id="_x0000_s1029" type="#_x0000_t202" style="position:absolute;margin-left:266.6pt;margin-top:40.1pt;width:86.95pt;height:21.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">
                <v:textbox>
                  <w:txbxContent>
                    <w:p w14:paraId="13EED022" w14:textId="79A3B38C" w:rsidR="00E10D1F" w:rsidRDefault="00E10D1F">
                      <w:r>
                        <w:t>Choice Selector</w:t>
                      </w:r>
                    </w:p>
                  </w:txbxContent>
                </v:textbox>
                <w10:wrap type="square"/>
              </v:shape>
            </w:pict>
          </mc:Fallback>
        </mc:AlternateContent>
      </w:r>
      <w:r>
        <w:rPr>
          <w:noProof/>
        </w:rPr>
        <mc:AlternateContent>
          <mc:Choice Requires="wps">
            <w:drawing>
              <wp:anchor distT="0" distB="0" distL="114300" distR="114300" simplePos="0" relativeHeight="251665408" behindDoc="0" locked="0" layoutInCell="1" allowOverlap="1" wp14:anchorId="0E1031FA" wp14:editId="22DC94A5">
                <wp:simplePos x="0" y="0"/>
                <wp:positionH relativeFrom="column">
                  <wp:posOffset>2125683</wp:posOffset>
                </wp:positionH>
                <wp:positionV relativeFrom="paragraph">
                  <wp:posOffset>639726</wp:posOffset>
                </wp:positionV>
                <wp:extent cx="1258785" cy="45719"/>
                <wp:effectExtent l="38100" t="38100" r="17780" b="88265"/>
                <wp:wrapNone/>
                <wp:docPr id="2" name="Straight Arrow Connector 2"/>
                <wp:cNvGraphicFramePr/>
                <a:graphic xmlns:a="http://schemas.openxmlformats.org/drawingml/2006/main">
                  <a:graphicData uri="http://schemas.microsoft.com/office/word/2010/wordprocessingShape">
                    <wps:wsp>
                      <wps:cNvCnPr/>
                      <wps:spPr>
                        <a:xfrm flipH="1">
                          <a:off x="0" y="0"/>
                          <a:ext cx="125878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47F3AB6" id="_x0000_t32" coordsize="21600,21600" o:spt="32" o:oned="t" path="m,l21600,21600e" filled="f">
                <v:path arrowok="t" fillok="f" o:connecttype="none"/>
                <o:lock v:ext="edit" shapetype="t"/>
              </v:shapetype>
              <v:shape id="Straight Arrow Connector 2" o:spid="_x0000_s1026" type="#_x0000_t32" style="position:absolute;margin-left:167.4pt;margin-top:50.35pt;width:99.1pt;height:3.6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" strokecolor="black [3200]" strokeweight=".5pt">
                <v:stroke endarrow="block" joinstyle="miter"/>
              </v:shape>
            </w:pict>
          </mc:Fallback>
        </mc:AlternateContent>
      </w:r>
      <w:r>
        <w:rPr>
          <w:noProof/>
        </w:rPr>
        <w:drawing>
          <wp:inline distT="0" distB="0" distL="0" distR="0" wp14:anchorId="01826E4E" wp14:editId="03CE5120">
            <wp:extent cx="3057525" cy="2847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57525" cy="2847975"/>
                    </a:xfrm>
                    <a:prstGeom prst="rect">
                      <a:avLst/>
                    </a:prstGeom>
                  </pic:spPr>
                </pic:pic>
              </a:graphicData>
            </a:graphic>
          </wp:inline>
        </w:drawing>
      </w:r>
    </w:p>
    <w:p w14:paraId="265EF4FF" w14:textId="50823124" w:rsidR="00AD750C" w:rsidRPr="00AD750C" w:rsidRDefault="00AD750C" w:rsidP="00AD750C">
      <w:pPr>
        <w:pStyle w:val="Heading3"/>
      </w:pPr>
      <w:bookmarkStart w:id="10" w:name="_Toc30892100"/>
      <w:r>
        <w:t>Errors</w:t>
      </w:r>
      <w:bookmarkEnd w:id="10"/>
    </w:p>
    <w:p w14:paraId="0B6EC55B" w14:textId="3395E1EA" w:rsidR="001049AF" w:rsidRPr="001049AF" w:rsidRDefault="001049AF" w:rsidP="00AD750C">
      <w:pPr>
        <w:pStyle w:val="Heading4"/>
      </w:pPr>
      <w:bookmarkStart w:id="11" w:name="_Toc30892101"/>
      <w:r>
        <w:t>Major Issues</w:t>
      </w:r>
      <w:bookmarkEnd w:id="11"/>
    </w:p>
    <w:p w14:paraId="0562098C" w14:textId="77777777" w:rsidR="00CA7B17" w:rsidRDefault="000F3495" w:rsidP="00A5371E">
      <w:r>
        <w:t xml:space="preserve">When creating the </w:t>
      </w:r>
      <w:r w:rsidR="00084EDC">
        <w:t>game,</w:t>
      </w:r>
      <w:r>
        <w:t xml:space="preserve"> </w:t>
      </w:r>
      <w:r w:rsidR="00084EDC">
        <w:t xml:space="preserve">I had two major issues. </w:t>
      </w:r>
    </w:p>
    <w:p w14:paraId="602DA4E4" w14:textId="26C06A4A" w:rsidR="00A5371E" w:rsidRDefault="00084EDC" w:rsidP="00A5371E">
      <w:r>
        <w:t xml:space="preserve">The first one was that it took longer than expected to learn and implement the echolocation </w:t>
      </w:r>
      <w:r w:rsidR="00F00069">
        <w:t>using</w:t>
      </w:r>
      <w:r>
        <w:t xml:space="preserve"> unity shaders. </w:t>
      </w:r>
      <w:r w:rsidR="00623E38">
        <w:t>With the first version of the effect</w:t>
      </w:r>
      <w:r>
        <w:t xml:space="preserve"> </w:t>
      </w:r>
      <w:r w:rsidR="00C406CE">
        <w:t xml:space="preserve">I wasn’t very happy with </w:t>
      </w:r>
      <w:r w:rsidR="00623E38">
        <w:t>it</w:t>
      </w:r>
      <w:r w:rsidR="00B440EA">
        <w:t>,</w:t>
      </w:r>
      <w:r w:rsidR="00C406CE">
        <w:t xml:space="preserve"> </w:t>
      </w:r>
      <w:r w:rsidR="001F37F7">
        <w:t xml:space="preserve">so I kept changing </w:t>
      </w:r>
      <w:r w:rsidR="00E52D61">
        <w:t>it</w:t>
      </w:r>
      <w:r w:rsidR="001F37F7">
        <w:t xml:space="preserve"> until I was happy with it. I went </w:t>
      </w:r>
      <w:r w:rsidR="00B440EA">
        <w:t>through</w:t>
      </w:r>
      <w:r w:rsidR="00E52D61">
        <w:t xml:space="preserve"> </w:t>
      </w:r>
      <w:r w:rsidR="00F72AD5">
        <w:t>three</w:t>
      </w:r>
      <w:r w:rsidR="008B7889">
        <w:t xml:space="preserve"> different shaders</w:t>
      </w:r>
      <w:r w:rsidR="00B440EA">
        <w:t xml:space="preserve"> versions</w:t>
      </w:r>
      <w:r w:rsidR="008B7889">
        <w:t xml:space="preserve"> one that allowed multiple pulses, one </w:t>
      </w:r>
      <w:r w:rsidR="00F72AD5">
        <w:t xml:space="preserve">that had a </w:t>
      </w:r>
      <w:r w:rsidR="00B440EA">
        <w:t>small fade before the pulse and</w:t>
      </w:r>
      <w:r w:rsidR="00EC5E65">
        <w:t xml:space="preserve"> then</w:t>
      </w:r>
      <w:r w:rsidR="00B440EA">
        <w:t xml:space="preserve"> the current effect. Theses changes happened over the entire development and since it was my core mechani</w:t>
      </w:r>
      <w:r w:rsidR="00CA7B17">
        <w:t>c so</w:t>
      </w:r>
      <w:r w:rsidR="00B440EA">
        <w:t xml:space="preserve"> I wanted it to be perfect. This</w:t>
      </w:r>
      <w:r w:rsidR="00F45050">
        <w:t xml:space="preserve"> </w:t>
      </w:r>
      <w:r w:rsidR="00623E38">
        <w:t>and the next issue</w:t>
      </w:r>
      <w:r w:rsidR="00CA7B17">
        <w:t xml:space="preserve"> meant that I had to drop the level generation. This was difficult to decide as I really wanted to code the feature and play around with it but with the time I had left</w:t>
      </w:r>
      <w:r w:rsidR="00F45050">
        <w:t>,</w:t>
      </w:r>
      <w:r w:rsidR="00CA7B17">
        <w:t xml:space="preserve"> I </w:t>
      </w:r>
      <w:r w:rsidR="00623E38">
        <w:t xml:space="preserve">wouldn’t have been able to get it to a presentable state. </w:t>
      </w:r>
    </w:p>
    <w:p w14:paraId="2E6632F6" w14:textId="1808AE25" w:rsidR="00FA7CBC" w:rsidRDefault="00084EDC" w:rsidP="00A5371E">
      <w:r>
        <w:t xml:space="preserve">The second </w:t>
      </w:r>
      <w:r w:rsidR="00CA7B17">
        <w:t xml:space="preserve">issue I had with development was that I was ill for a week over the Christmas break and I didn’t want to force myself to get up and work on the game. This caused me to fully ditch the idea I of random level generation. </w:t>
      </w:r>
    </w:p>
    <w:p w14:paraId="200D76A5" w14:textId="68336382" w:rsidR="001049AF" w:rsidRDefault="001049AF" w:rsidP="00AD750C">
      <w:pPr>
        <w:pStyle w:val="Heading4"/>
      </w:pPr>
      <w:bookmarkStart w:id="12" w:name="_Toc30892102"/>
      <w:r>
        <w:t>Small Issues</w:t>
      </w:r>
      <w:bookmarkEnd w:id="12"/>
    </w:p>
    <w:p w14:paraId="73C14CEA" w14:textId="6B9FFE3A" w:rsidR="00FA7CBC" w:rsidRDefault="00FA7CBC" w:rsidP="00A5371E">
      <w:r>
        <w:t>Whilst making the game I still had some smaller errors one of th</w:t>
      </w:r>
      <w:r w:rsidR="00F45050">
        <w:t>ese</w:t>
      </w:r>
      <w:r>
        <w:t xml:space="preserve"> was based on my monster</w:t>
      </w:r>
      <w:r w:rsidR="00EE4803">
        <w:t xml:space="preserve"> </w:t>
      </w:r>
      <w:r>
        <w:t xml:space="preserve">Moving script. This error </w:t>
      </w:r>
      <w:r w:rsidR="00EE4803">
        <w:t>occurred when I</w:t>
      </w:r>
      <w:r>
        <w:t xml:space="preserve"> </w:t>
      </w:r>
      <w:r w:rsidR="00EE4803">
        <w:t>tried</w:t>
      </w:r>
      <w:r>
        <w:t xml:space="preserve"> to implement a version of </w:t>
      </w:r>
      <w:r w:rsidR="007C51B1">
        <w:t>A</w:t>
      </w:r>
      <w:r>
        <w:t>* pathfinding. My issue was that I kept accident</w:t>
      </w:r>
      <w:r w:rsidR="00F45050">
        <w:t>al</w:t>
      </w:r>
      <w:r>
        <w:t xml:space="preserve">ly creating infinite loops. </w:t>
      </w:r>
      <w:r w:rsidR="007C51B1">
        <w:t>This cause unity to freeze and I would have to force quit the program and restart. This error improved my debu</w:t>
      </w:r>
      <w:r w:rsidR="00F45050">
        <w:t>ggin</w:t>
      </w:r>
      <w:r w:rsidR="007C51B1">
        <w:t>g skills as I would have to run th</w:t>
      </w:r>
      <w:r w:rsidR="00F45050">
        <w:t>r</w:t>
      </w:r>
      <w:r w:rsidR="007C51B1">
        <w:t xml:space="preserve">ough the code line by line myself to figure out how the error was occurring. </w:t>
      </w:r>
    </w:p>
    <w:p w14:paraId="31CE5151" w14:textId="385618C9" w:rsidR="000F3495" w:rsidRPr="00A5371E" w:rsidRDefault="007C51B1" w:rsidP="00A5371E">
      <w:r>
        <w:t xml:space="preserve">Another smaller error I encountered was a glitch </w:t>
      </w:r>
      <w:r w:rsidR="00EE4803">
        <w:t>when</w:t>
      </w:r>
      <w:r>
        <w:t xml:space="preserve"> swapping</w:t>
      </w:r>
      <w:r w:rsidR="00EE4803">
        <w:t xml:space="preserve"> from</w:t>
      </w:r>
      <w:r>
        <w:t xml:space="preserve"> controller to</w:t>
      </w:r>
      <w:r w:rsidR="00EE4803">
        <w:t xml:space="preserve"> mouse/keyboard in the menu</w:t>
      </w:r>
      <w:r>
        <w:t xml:space="preserve">. The error occurred if you selected play with the mouse then used the controller </w:t>
      </w:r>
      <w:r w:rsidR="00EE4803">
        <w:t>to play the game</w:t>
      </w:r>
      <w:r>
        <w:t xml:space="preserve">. Next time </w:t>
      </w:r>
      <w:r w:rsidR="00EE4803">
        <w:t>you were in the menu it didn’t matter what you did it would just restart the game straight away</w:t>
      </w:r>
      <w:r>
        <w:t xml:space="preserve">. What </w:t>
      </w:r>
      <w:r w:rsidR="00EE4803">
        <w:t xml:space="preserve">I believe </w:t>
      </w:r>
      <w:r>
        <w:t>was happening was that unity was storing that initial mouse click and once the game started wouldn’t update that the mouse was cleared. To fix this I made the mouse click for play run th</w:t>
      </w:r>
      <w:r w:rsidR="00F45050">
        <w:t>r</w:t>
      </w:r>
      <w:r>
        <w:t>ough the controller menu script</w:t>
      </w:r>
      <w:r w:rsidR="0035364E">
        <w:t xml:space="preserve"> and only activate on mouseDown. This fixed the error but caused the controller and mouse menu systems to be connected.</w:t>
      </w:r>
    </w:p>
    <w:p w14:paraId="6A49920F" w14:textId="05EB33F4" w:rsidR="0052140A" w:rsidRDefault="0052140A" w:rsidP="00A5371E">
      <w:pPr>
        <w:pStyle w:val="Heading2"/>
      </w:pPr>
      <w:bookmarkStart w:id="13" w:name="_Toc30892103"/>
      <w:r>
        <w:lastRenderedPageBreak/>
        <w:t>Reflective summary</w:t>
      </w:r>
      <w:bookmarkEnd w:id="13"/>
    </w:p>
    <w:p w14:paraId="2B34C0A1" w14:textId="52E32504" w:rsidR="007B053E" w:rsidRDefault="00D550BA" w:rsidP="00D550BA">
      <w:pPr>
        <w:pStyle w:val="Heading3"/>
      </w:pPr>
      <w:bookmarkStart w:id="14" w:name="_Toc30892104"/>
      <w:r>
        <w:t>How did the project go?</w:t>
      </w:r>
      <w:bookmarkEnd w:id="14"/>
    </w:p>
    <w:p w14:paraId="55ED07B1" w14:textId="5C5FD007" w:rsidR="00A33C9F" w:rsidRDefault="00B81D14" w:rsidP="00D550BA">
      <w:r>
        <w:t xml:space="preserve">I </w:t>
      </w:r>
      <w:r w:rsidR="00F45050">
        <w:t>t</w:t>
      </w:r>
      <w:r>
        <w:t xml:space="preserve">hink that my game went </w:t>
      </w:r>
      <w:proofErr w:type="gramStart"/>
      <w:r>
        <w:t>really well</w:t>
      </w:r>
      <w:proofErr w:type="gramEnd"/>
      <w:r w:rsidR="002C5118">
        <w:t>,</w:t>
      </w:r>
      <w:r>
        <w:t xml:space="preserve"> </w:t>
      </w:r>
      <w:r w:rsidR="002C5118">
        <w:t xml:space="preserve">I went into this with one goal to scare one person and I was able to achieve that when showing the game to my friend. This project also increased my skills with unity before I hardly knew </w:t>
      </w:r>
      <w:r w:rsidR="0003319A">
        <w:t>about shaders</w:t>
      </w:r>
      <w:r w:rsidR="00A33C9F">
        <w:t xml:space="preserve">, controller support, project settings tab and </w:t>
      </w:r>
      <w:r w:rsidR="0043759D">
        <w:t>Scripting Attributes (e.g. [Header(“”)])</w:t>
      </w:r>
    </w:p>
    <w:p w14:paraId="0F2F23F7" w14:textId="77E71BB2" w:rsidR="00B81D14" w:rsidRPr="00D550BA" w:rsidRDefault="0043759D" w:rsidP="00D550BA">
      <w:r>
        <w:t xml:space="preserve">The project was worth doing just to learn about unity’s scripting attributes as any new project I make can make full use of it and be fully adjustable from within the unity engine instead of having to step into </w:t>
      </w:r>
      <w:r w:rsidR="00EE4803">
        <w:t xml:space="preserve">visual studio </w:t>
      </w:r>
      <w:r>
        <w:t>to make small changes.</w:t>
      </w:r>
    </w:p>
    <w:p w14:paraId="0BCD3AFB" w14:textId="6CACD7B0" w:rsidR="00A5371E" w:rsidRDefault="007B053E" w:rsidP="00D550BA">
      <w:pPr>
        <w:pStyle w:val="Heading3"/>
      </w:pPr>
      <w:bookmarkStart w:id="15" w:name="_Toc30892105"/>
      <w:r>
        <w:t xml:space="preserve">What Would I do </w:t>
      </w:r>
      <w:r w:rsidR="00D550BA">
        <w:t>differently?</w:t>
      </w:r>
      <w:bookmarkEnd w:id="15"/>
    </w:p>
    <w:p w14:paraId="31B490A5" w14:textId="16258AF7" w:rsidR="0035364E" w:rsidRDefault="0043759D" w:rsidP="00A5371E">
      <w:r>
        <w:t xml:space="preserve">What I would do differently </w:t>
      </w:r>
      <w:r w:rsidR="009100F4">
        <w:t>is</w:t>
      </w:r>
      <w:r>
        <w:t xml:space="preserve"> take </w:t>
      </w:r>
      <w:r w:rsidR="00EE4803">
        <w:t>longer</w:t>
      </w:r>
      <w:r>
        <w:t xml:space="preserve"> </w:t>
      </w:r>
      <w:r w:rsidR="0026016E">
        <w:t xml:space="preserve">when </w:t>
      </w:r>
      <w:r>
        <w:t>making the game.</w:t>
      </w:r>
      <w:r w:rsidR="009100F4">
        <w:t xml:space="preserve"> This would allow me to get more feedback making sure the games feature’s ma</w:t>
      </w:r>
      <w:r w:rsidR="00EE4803">
        <w:t>d</w:t>
      </w:r>
      <w:r w:rsidR="009100F4">
        <w:t xml:space="preserve">e sense and </w:t>
      </w:r>
      <w:r w:rsidR="00EE4803">
        <w:t xml:space="preserve">that they </w:t>
      </w:r>
      <w:r w:rsidR="009100F4">
        <w:t xml:space="preserve">are fun. Another </w:t>
      </w:r>
      <w:r w:rsidR="00404A25">
        <w:t xml:space="preserve">thing I would do differently </w:t>
      </w:r>
      <w:r w:rsidR="009100F4">
        <w:t>is to change my</w:t>
      </w:r>
      <w:r w:rsidR="00A6127B">
        <w:t xml:space="preserve"> development plan from having versions with a new feature in each to something more standard. </w:t>
      </w:r>
    </w:p>
    <w:p w14:paraId="11239D20" w14:textId="0F3F584F" w:rsidR="009155F1" w:rsidRDefault="009155F1" w:rsidP="00A5371E">
      <w:r>
        <w:t xml:space="preserve">Another </w:t>
      </w:r>
      <w:r w:rsidR="00F45050">
        <w:t>m</w:t>
      </w:r>
      <w:r>
        <w:t>ajor difference I would make if I was going to create this game again is to make the models myself t</w:t>
      </w:r>
      <w:r w:rsidR="00404A25">
        <w:t>his would</w:t>
      </w:r>
      <w:r>
        <w:t xml:space="preserve"> improve my skill set as well as allowing for a </w:t>
      </w:r>
      <w:r w:rsidR="00F45050" w:rsidRPr="00F45050">
        <w:t xml:space="preserve">consistent </w:t>
      </w:r>
      <w:r>
        <w:t>art style. Currently</w:t>
      </w:r>
      <w:r w:rsidR="00404A25">
        <w:t xml:space="preserve"> </w:t>
      </w:r>
      <w:r>
        <w:t>in the game the character model is very blocky, and the monster</w:t>
      </w:r>
      <w:r w:rsidR="00404A25">
        <w:t>/</w:t>
      </w:r>
      <w:r>
        <w:t xml:space="preserve">caves are more realistic.  This takes the player out of the </w:t>
      </w:r>
      <w:r w:rsidR="0032454B">
        <w:t>experience</w:t>
      </w:r>
      <w:r>
        <w:t xml:space="preserve"> when they look at the </w:t>
      </w:r>
      <w:r w:rsidR="0032454B">
        <w:t>player</w:t>
      </w:r>
      <w:r w:rsidR="00F45050">
        <w:t>'</w:t>
      </w:r>
      <w:r w:rsidR="0032454B">
        <w:t xml:space="preserve">s body then back up at the monster as the style just doesn’t match. </w:t>
      </w:r>
    </w:p>
    <w:p w14:paraId="4501E6F5" w14:textId="75061FD0" w:rsidR="00A6127B" w:rsidRPr="00A5371E" w:rsidRDefault="009155F1" w:rsidP="00A5371E">
      <w:r>
        <w:br w:type="page"/>
      </w:r>
    </w:p>
    <w:p w14:paraId="7798C45D" w14:textId="5B5C668E" w:rsidR="0052140A" w:rsidRDefault="0052140A" w:rsidP="00A5371E">
      <w:pPr>
        <w:pStyle w:val="Heading2"/>
      </w:pPr>
      <w:bookmarkStart w:id="16" w:name="_Toc30892106"/>
      <w:r>
        <w:lastRenderedPageBreak/>
        <w:t>External items used</w:t>
      </w:r>
      <w:bookmarkEnd w:id="16"/>
    </w:p>
    <w:p w14:paraId="02D73858" w14:textId="5F22FF76" w:rsidR="00A5371E" w:rsidRDefault="00332820" w:rsidP="00332820">
      <w:pPr>
        <w:pStyle w:val="Heading3"/>
      </w:pPr>
      <w:bookmarkStart w:id="17" w:name="_Toc30892107"/>
      <w:r>
        <w:t>Models</w:t>
      </w:r>
      <w:bookmarkEnd w:id="17"/>
    </w:p>
    <w:p w14:paraId="5CAF4A20" w14:textId="4AFDD626" w:rsidR="0032454B" w:rsidRDefault="0032454B" w:rsidP="0032454B">
      <w:r>
        <w:t>Cave:</w:t>
      </w:r>
      <w:r w:rsidR="000F727C">
        <w:t xml:space="preserve"> </w:t>
      </w:r>
      <w:hyperlink r:id="rId14" w:anchor="description" w:history="1">
        <w:r w:rsidR="000F727C">
          <w:rPr>
            <w:rStyle w:val="Hyperlink"/>
          </w:rPr>
          <w:t>https://assetstore.unity.com/packages/3d/small-cave-kit-49372#description</w:t>
        </w:r>
      </w:hyperlink>
      <w:r w:rsidR="000F727C">
        <w:t xml:space="preserve"> by Wonder Games</w:t>
      </w:r>
    </w:p>
    <w:p w14:paraId="1F0C8FC0" w14:textId="070D3C76" w:rsidR="0032454B" w:rsidRDefault="0032454B" w:rsidP="0032454B">
      <w:r>
        <w:t>Plants:</w:t>
      </w:r>
      <w:r w:rsidR="000F727C">
        <w:t xml:space="preserve"> </w:t>
      </w:r>
      <w:hyperlink r:id="rId15" w:history="1">
        <w:r w:rsidR="000F727C">
          <w:rPr>
            <w:rStyle w:val="Hyperlink"/>
          </w:rPr>
          <w:t>https://www.turbosquid.com/FullPreview/Index.cfm/ID/1271066</w:t>
        </w:r>
      </w:hyperlink>
      <w:r w:rsidR="000F727C">
        <w:t xml:space="preserve"> by Ditya_Arya - Royalty Free License</w:t>
      </w:r>
    </w:p>
    <w:p w14:paraId="1E60ABB1" w14:textId="6CFC77DF" w:rsidR="0032454B" w:rsidRDefault="0032454B" w:rsidP="0032454B">
      <w:r>
        <w:t xml:space="preserve">Monster: </w:t>
      </w:r>
      <w:hyperlink r:id="rId16" w:history="1">
        <w:r>
          <w:rPr>
            <w:rStyle w:val="Hyperlink"/>
          </w:rPr>
          <w:t>https://www.turbosquid.com/FullPreview/Index.cfm/ID/327786</w:t>
        </w:r>
      </w:hyperlink>
      <w:r>
        <w:t xml:space="preserve"> by theQiwiMan - Royalty Free License</w:t>
      </w:r>
    </w:p>
    <w:p w14:paraId="0E2763B1" w14:textId="532CCFEA" w:rsidR="0032454B" w:rsidRDefault="0032454B" w:rsidP="0032454B">
      <w:r>
        <w:t xml:space="preserve">Skeleton: </w:t>
      </w:r>
      <w:hyperlink r:id="rId17" w:history="1">
        <w:r>
          <w:rPr>
            <w:rStyle w:val="Hyperlink"/>
          </w:rPr>
          <w:t>https://www.turbosquid.com/FullPreview/Index.cfm/ID/620863</w:t>
        </w:r>
      </w:hyperlink>
      <w:r>
        <w:t xml:space="preserve"> by seikto - Royalty Free License</w:t>
      </w:r>
    </w:p>
    <w:p w14:paraId="375DA844" w14:textId="095463AC" w:rsidR="0032454B" w:rsidRDefault="0032454B" w:rsidP="0032454B">
      <w:r>
        <w:t>Tooth:</w:t>
      </w:r>
      <w:r w:rsidR="000F727C">
        <w:t xml:space="preserve"> </w:t>
      </w:r>
      <w:hyperlink r:id="rId18" w:history="1">
        <w:r w:rsidR="000F727C">
          <w:rPr>
            <w:rStyle w:val="Hyperlink"/>
          </w:rPr>
          <w:t>https://www.turbosquid.com/FullPreview/Index.cfm/ID/543341</w:t>
        </w:r>
      </w:hyperlink>
      <w:r w:rsidR="000F727C">
        <w:t xml:space="preserve"> by beghelli - Royalty</w:t>
      </w:r>
      <w:r w:rsidR="00F45050">
        <w:t>-</w:t>
      </w:r>
      <w:r w:rsidR="000F727C">
        <w:t>Free</w:t>
      </w:r>
    </w:p>
    <w:p w14:paraId="23CF4D8D" w14:textId="77777777" w:rsidR="0032454B" w:rsidRPr="0032454B" w:rsidRDefault="0032454B" w:rsidP="0032454B"/>
    <w:p w14:paraId="63527378" w14:textId="4BBB9BEB" w:rsidR="00332820" w:rsidRDefault="00332820" w:rsidP="00332820">
      <w:pPr>
        <w:pStyle w:val="Heading3"/>
      </w:pPr>
      <w:bookmarkStart w:id="18" w:name="_Toc30892108"/>
      <w:r>
        <w:t>Sound Effects</w:t>
      </w:r>
      <w:bookmarkEnd w:id="18"/>
    </w:p>
    <w:p w14:paraId="77596E98" w14:textId="2B5AC077" w:rsidR="0032454B" w:rsidRDefault="0032454B" w:rsidP="0032454B">
      <w:r>
        <w:t>Player Death:</w:t>
      </w:r>
      <w:r w:rsidR="000F727C">
        <w:t xml:space="preserve"> </w:t>
      </w:r>
      <w:hyperlink r:id="rId19" w:history="1">
        <w:r w:rsidR="000F727C">
          <w:rPr>
            <w:rStyle w:val="Hyperlink"/>
          </w:rPr>
          <w:t>https://freesound.org/people/jorickhoofd/sounds/180351/</w:t>
        </w:r>
      </w:hyperlink>
      <w:r w:rsidR="008C7955">
        <w:t xml:space="preserve"> by jorickhoofd – </w:t>
      </w:r>
      <w:r w:rsidR="00F45050">
        <w:t>A</w:t>
      </w:r>
      <w:r w:rsidR="008C7955">
        <w:t>ttribution License</w:t>
      </w:r>
    </w:p>
    <w:p w14:paraId="22209A26" w14:textId="585D2BAE" w:rsidR="0032454B" w:rsidRDefault="0032454B" w:rsidP="0032454B">
      <w:r>
        <w:t>Monster Death:</w:t>
      </w:r>
      <w:r w:rsidR="008C7955">
        <w:t xml:space="preserve"> </w:t>
      </w:r>
      <w:hyperlink r:id="rId20" w:history="1">
        <w:r w:rsidR="008C7955">
          <w:rPr>
            <w:rStyle w:val="Hyperlink"/>
          </w:rPr>
          <w:t>https://freesound.org/people/Jeffreys2/sounds/264038/</w:t>
        </w:r>
      </w:hyperlink>
      <w:r w:rsidR="008C7955">
        <w:t xml:space="preserve"> by Jeffreys2 – Creative Commons 0 License. </w:t>
      </w:r>
    </w:p>
    <w:p w14:paraId="3FD65924" w14:textId="651F6460" w:rsidR="0032454B" w:rsidRDefault="0032454B" w:rsidP="0032454B">
      <w:r>
        <w:t>Footsteps:</w:t>
      </w:r>
      <w:r w:rsidR="008C7955">
        <w:t xml:space="preserve"> </w:t>
      </w:r>
      <w:hyperlink r:id="rId21" w:history="1">
        <w:r w:rsidR="008C7955">
          <w:rPr>
            <w:rStyle w:val="Hyperlink"/>
          </w:rPr>
          <w:t>https://freesound.org/people/Snudio_Records/sounds/267492/</w:t>
        </w:r>
      </w:hyperlink>
      <w:r w:rsidR="008C7955">
        <w:t xml:space="preserve"> by Snudio_Records – Creative Commons 0 license</w:t>
      </w:r>
    </w:p>
    <w:p w14:paraId="57456AA1" w14:textId="75D2188D" w:rsidR="0032454B" w:rsidRDefault="0032454B" w:rsidP="0032454B">
      <w:r>
        <w:t>Cave Background Noise:</w:t>
      </w:r>
      <w:r w:rsidR="008C7955">
        <w:t xml:space="preserve"> </w:t>
      </w:r>
      <w:hyperlink r:id="rId22" w:history="1">
        <w:r w:rsidR="008C7955">
          <w:rPr>
            <w:rStyle w:val="Hyperlink"/>
          </w:rPr>
          <w:t>https://assetstore.unity.com/packages/audio/sound-fx/free-sound-effects-pack-155776</w:t>
        </w:r>
      </w:hyperlink>
      <w:r w:rsidR="001E218E">
        <w:t xml:space="preserve"> by Oliver Girardot</w:t>
      </w:r>
    </w:p>
    <w:p w14:paraId="216E25A4" w14:textId="4A35E6D2" w:rsidR="0032454B" w:rsidRDefault="0032454B" w:rsidP="0032454B">
      <w:r>
        <w:t>Monster base noise:</w:t>
      </w:r>
      <w:r w:rsidR="008C7955" w:rsidRPr="008C7955">
        <w:t xml:space="preserve"> </w:t>
      </w:r>
      <w:hyperlink r:id="rId23" w:history="1">
        <w:r w:rsidR="008C7955">
          <w:rPr>
            <w:rStyle w:val="Hyperlink"/>
          </w:rPr>
          <w:t>https://assetstore.unity.com/packages/audio/sound-fx/free-sound-effects-pack-155776</w:t>
        </w:r>
      </w:hyperlink>
      <w:r w:rsidR="008C7955">
        <w:t xml:space="preserve"> by Oliver Girardot</w:t>
      </w:r>
    </w:p>
    <w:p w14:paraId="4D4C27C4" w14:textId="79818714" w:rsidR="0032454B" w:rsidRDefault="0032454B" w:rsidP="0032454B">
      <w:r>
        <w:t>Holding breath in</w:t>
      </w:r>
      <w:r w:rsidR="00F45050">
        <w:t>:</w:t>
      </w:r>
      <w:r w:rsidR="008C7955">
        <w:t xml:space="preserve"> </w:t>
      </w:r>
      <w:hyperlink r:id="rId24" w:history="1">
        <w:r w:rsidR="008C7955">
          <w:rPr>
            <w:rStyle w:val="Hyperlink"/>
          </w:rPr>
          <w:t>https://freesound.org/people/theshaggyfreak/sounds/316949/</w:t>
        </w:r>
      </w:hyperlink>
      <w:r w:rsidR="008C7955">
        <w:t xml:space="preserve"> by theshaggyfreak – Attribution </w:t>
      </w:r>
      <w:r w:rsidR="00397D0D">
        <w:t>Non-commercial</w:t>
      </w:r>
      <w:r w:rsidR="008C7955">
        <w:t xml:space="preserve"> License</w:t>
      </w:r>
    </w:p>
    <w:p w14:paraId="7D25F03F" w14:textId="295CD658" w:rsidR="0032454B" w:rsidRDefault="0032454B" w:rsidP="0032454B">
      <w:r>
        <w:t>Holding breath out</w:t>
      </w:r>
      <w:r w:rsidR="008C7955">
        <w:t xml:space="preserve"> </w:t>
      </w:r>
      <w:r>
        <w:t>:</w:t>
      </w:r>
      <w:r w:rsidR="008C7955">
        <w:t xml:space="preserve"> </w:t>
      </w:r>
      <w:hyperlink r:id="rId25" w:history="1">
        <w:r w:rsidR="008C7955">
          <w:rPr>
            <w:rStyle w:val="Hyperlink"/>
          </w:rPr>
          <w:t>https://freesound.org/people/ckvoiceover/sounds/401336/</w:t>
        </w:r>
      </w:hyperlink>
      <w:r w:rsidR="008C7955">
        <w:t xml:space="preserve"> by ckvoiceover – Attribution License.</w:t>
      </w:r>
    </w:p>
    <w:p w14:paraId="1C410069" w14:textId="0363EE5E" w:rsidR="008C7955" w:rsidRPr="0032454B" w:rsidRDefault="008C7955" w:rsidP="0032454B">
      <w:r>
        <w:t xml:space="preserve">Large Pulse Click :  </w:t>
      </w:r>
      <w:hyperlink r:id="rId26" w:history="1">
        <w:r w:rsidR="001E218E">
          <w:rPr>
            <w:rStyle w:val="Hyperlink"/>
          </w:rPr>
          <w:t>https://freesound.org/people/Rvgerxini/sounds/475691/</w:t>
        </w:r>
      </w:hyperlink>
      <w:r w:rsidR="001E218E">
        <w:t xml:space="preserve"> by Rvgerxini – Creative Commons 0 License.</w:t>
      </w:r>
    </w:p>
    <w:p w14:paraId="65A8B8F4" w14:textId="77777777" w:rsidR="0052140A" w:rsidRDefault="0052140A"/>
    <w:sectPr w:rsidR="0052140A" w:rsidSect="0052140A">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F13A5" w14:textId="77777777" w:rsidR="00495D41" w:rsidRDefault="00495D41" w:rsidP="00287FE4">
      <w:pPr>
        <w:spacing w:after="0" w:line="240" w:lineRule="auto"/>
      </w:pPr>
      <w:r>
        <w:separator/>
      </w:r>
    </w:p>
  </w:endnote>
  <w:endnote w:type="continuationSeparator" w:id="0">
    <w:p w14:paraId="1A977091" w14:textId="77777777" w:rsidR="00495D41" w:rsidRDefault="00495D41" w:rsidP="00287F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210608" w14:textId="77777777" w:rsidR="00E10D1F" w:rsidRDefault="00E10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6101896"/>
      <w:docPartObj>
        <w:docPartGallery w:val="Page Numbers (Bottom of Page)"/>
        <w:docPartUnique/>
      </w:docPartObj>
    </w:sdtPr>
    <w:sdtEndPr>
      <w:rPr>
        <w:color w:val="7F7F7F" w:themeColor="background1" w:themeShade="7F"/>
        <w:spacing w:val="60"/>
      </w:rPr>
    </w:sdtEndPr>
    <w:sdtContent>
      <w:p w14:paraId="4B7DA0E1" w14:textId="492B2E61" w:rsidR="00E10D1F" w:rsidRDefault="00E10D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DFE69C" w14:textId="77777777" w:rsidR="00E10D1F" w:rsidRDefault="00E10D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871B3F" w14:textId="77777777" w:rsidR="00E10D1F" w:rsidRDefault="00E10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D44BD" w14:textId="77777777" w:rsidR="00495D41" w:rsidRDefault="00495D41" w:rsidP="00287FE4">
      <w:pPr>
        <w:spacing w:after="0" w:line="240" w:lineRule="auto"/>
      </w:pPr>
      <w:r>
        <w:separator/>
      </w:r>
    </w:p>
  </w:footnote>
  <w:footnote w:type="continuationSeparator" w:id="0">
    <w:p w14:paraId="53F553D0" w14:textId="77777777" w:rsidR="00495D41" w:rsidRDefault="00495D41" w:rsidP="00287F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7D1BFF" w14:textId="77777777" w:rsidR="00E10D1F" w:rsidRDefault="00E10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A5C1B" w14:textId="77777777" w:rsidR="00E10D1F" w:rsidRDefault="00E10D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A85F1" w14:textId="77777777" w:rsidR="00E10D1F" w:rsidRDefault="00E10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8A171F"/>
    <w:multiLevelType w:val="hybridMultilevel"/>
    <w:tmpl w:val="E326B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MLM0Mrc0NDY3NjRW0lEKTi0uzszPAykwrQUA3I9eQCwAAAA="/>
  </w:docVars>
  <w:rsids>
    <w:rsidRoot w:val="00DC1B48"/>
    <w:rsid w:val="00014A7B"/>
    <w:rsid w:val="0003319A"/>
    <w:rsid w:val="00084EDC"/>
    <w:rsid w:val="00094322"/>
    <w:rsid w:val="000A25C1"/>
    <w:rsid w:val="000E5F3A"/>
    <w:rsid w:val="000F3495"/>
    <w:rsid w:val="000F727C"/>
    <w:rsid w:val="001049AF"/>
    <w:rsid w:val="00155317"/>
    <w:rsid w:val="001B3285"/>
    <w:rsid w:val="001B7D57"/>
    <w:rsid w:val="001E218E"/>
    <w:rsid w:val="001F37F7"/>
    <w:rsid w:val="001F5DA7"/>
    <w:rsid w:val="00240E2A"/>
    <w:rsid w:val="0024543B"/>
    <w:rsid w:val="0026016E"/>
    <w:rsid w:val="00287FE4"/>
    <w:rsid w:val="002C5118"/>
    <w:rsid w:val="00305E41"/>
    <w:rsid w:val="0032454B"/>
    <w:rsid w:val="00332820"/>
    <w:rsid w:val="0035364E"/>
    <w:rsid w:val="00397D0D"/>
    <w:rsid w:val="00404A25"/>
    <w:rsid w:val="0043759D"/>
    <w:rsid w:val="00495D41"/>
    <w:rsid w:val="004B147E"/>
    <w:rsid w:val="004F50EB"/>
    <w:rsid w:val="0052140A"/>
    <w:rsid w:val="005224C7"/>
    <w:rsid w:val="00596172"/>
    <w:rsid w:val="005E59D3"/>
    <w:rsid w:val="005E7E8F"/>
    <w:rsid w:val="00623E38"/>
    <w:rsid w:val="0065686A"/>
    <w:rsid w:val="0066767F"/>
    <w:rsid w:val="006A4EDB"/>
    <w:rsid w:val="00743BB6"/>
    <w:rsid w:val="007A0128"/>
    <w:rsid w:val="007B053E"/>
    <w:rsid w:val="007C51B1"/>
    <w:rsid w:val="00814F2A"/>
    <w:rsid w:val="00822379"/>
    <w:rsid w:val="008B7889"/>
    <w:rsid w:val="008C7955"/>
    <w:rsid w:val="009100F4"/>
    <w:rsid w:val="009155F1"/>
    <w:rsid w:val="00920764"/>
    <w:rsid w:val="009A294C"/>
    <w:rsid w:val="009A6484"/>
    <w:rsid w:val="009A7056"/>
    <w:rsid w:val="009B2827"/>
    <w:rsid w:val="00A07D1B"/>
    <w:rsid w:val="00A12317"/>
    <w:rsid w:val="00A13160"/>
    <w:rsid w:val="00A169F5"/>
    <w:rsid w:val="00A260AD"/>
    <w:rsid w:val="00A33C9F"/>
    <w:rsid w:val="00A366B8"/>
    <w:rsid w:val="00A5371E"/>
    <w:rsid w:val="00A6127B"/>
    <w:rsid w:val="00A878A9"/>
    <w:rsid w:val="00AB0F4C"/>
    <w:rsid w:val="00AD750C"/>
    <w:rsid w:val="00AF139B"/>
    <w:rsid w:val="00B278EE"/>
    <w:rsid w:val="00B31DBA"/>
    <w:rsid w:val="00B440EA"/>
    <w:rsid w:val="00B45AF0"/>
    <w:rsid w:val="00B51510"/>
    <w:rsid w:val="00B55633"/>
    <w:rsid w:val="00B769DA"/>
    <w:rsid w:val="00B8082B"/>
    <w:rsid w:val="00B81D14"/>
    <w:rsid w:val="00BB34AA"/>
    <w:rsid w:val="00BE160E"/>
    <w:rsid w:val="00C406CE"/>
    <w:rsid w:val="00CA7B17"/>
    <w:rsid w:val="00CC0109"/>
    <w:rsid w:val="00CD3DEE"/>
    <w:rsid w:val="00CF1DF2"/>
    <w:rsid w:val="00D550BA"/>
    <w:rsid w:val="00D73628"/>
    <w:rsid w:val="00DA2242"/>
    <w:rsid w:val="00DB6E92"/>
    <w:rsid w:val="00DC1B48"/>
    <w:rsid w:val="00DD053C"/>
    <w:rsid w:val="00E008AA"/>
    <w:rsid w:val="00E10D1F"/>
    <w:rsid w:val="00E52D61"/>
    <w:rsid w:val="00E60CCE"/>
    <w:rsid w:val="00EC5E65"/>
    <w:rsid w:val="00EE4803"/>
    <w:rsid w:val="00F00069"/>
    <w:rsid w:val="00F05762"/>
    <w:rsid w:val="00F12D55"/>
    <w:rsid w:val="00F45050"/>
    <w:rsid w:val="00F72AD5"/>
    <w:rsid w:val="00F80339"/>
    <w:rsid w:val="00FA127A"/>
    <w:rsid w:val="00FA7CBC"/>
    <w:rsid w:val="00FC3A6C"/>
    <w:rsid w:val="00FF6C5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BDD6A"/>
  <w15:chartTrackingRefBased/>
  <w15:docId w15:val="{8428BC3A-C6F2-47EC-BFB4-9817292BD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140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371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550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D750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2140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2140A"/>
    <w:rPr>
      <w:rFonts w:eastAsiaTheme="minorEastAsia"/>
      <w:lang w:val="en-US"/>
    </w:rPr>
  </w:style>
  <w:style w:type="character" w:customStyle="1" w:styleId="Heading1Char">
    <w:name w:val="Heading 1 Char"/>
    <w:basedOn w:val="DefaultParagraphFont"/>
    <w:link w:val="Heading1"/>
    <w:uiPriority w:val="9"/>
    <w:rsid w:val="0052140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2140A"/>
    <w:pPr>
      <w:outlineLvl w:val="9"/>
    </w:pPr>
    <w:rPr>
      <w:lang w:val="en-US"/>
    </w:rPr>
  </w:style>
  <w:style w:type="character" w:customStyle="1" w:styleId="Heading2Char">
    <w:name w:val="Heading 2 Char"/>
    <w:basedOn w:val="DefaultParagraphFont"/>
    <w:link w:val="Heading2"/>
    <w:uiPriority w:val="9"/>
    <w:rsid w:val="00A5371E"/>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287F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7FE4"/>
  </w:style>
  <w:style w:type="paragraph" w:styleId="Footer">
    <w:name w:val="footer"/>
    <w:basedOn w:val="Normal"/>
    <w:link w:val="FooterChar"/>
    <w:uiPriority w:val="99"/>
    <w:unhideWhenUsed/>
    <w:rsid w:val="00287F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7FE4"/>
  </w:style>
  <w:style w:type="paragraph" w:styleId="TOC1">
    <w:name w:val="toc 1"/>
    <w:basedOn w:val="Normal"/>
    <w:next w:val="Normal"/>
    <w:autoRedefine/>
    <w:uiPriority w:val="39"/>
    <w:unhideWhenUsed/>
    <w:rsid w:val="00287FE4"/>
    <w:pPr>
      <w:spacing w:after="100"/>
    </w:pPr>
  </w:style>
  <w:style w:type="paragraph" w:styleId="TOC2">
    <w:name w:val="toc 2"/>
    <w:basedOn w:val="Normal"/>
    <w:next w:val="Normal"/>
    <w:autoRedefine/>
    <w:uiPriority w:val="39"/>
    <w:unhideWhenUsed/>
    <w:rsid w:val="00287FE4"/>
    <w:pPr>
      <w:spacing w:after="100"/>
      <w:ind w:left="220"/>
    </w:pPr>
  </w:style>
  <w:style w:type="character" w:styleId="Hyperlink">
    <w:name w:val="Hyperlink"/>
    <w:basedOn w:val="DefaultParagraphFont"/>
    <w:uiPriority w:val="99"/>
    <w:unhideWhenUsed/>
    <w:rsid w:val="00287FE4"/>
    <w:rPr>
      <w:color w:val="0563C1" w:themeColor="hyperlink"/>
      <w:u w:val="single"/>
    </w:rPr>
  </w:style>
  <w:style w:type="paragraph" w:styleId="ListParagraph">
    <w:name w:val="List Paragraph"/>
    <w:basedOn w:val="Normal"/>
    <w:uiPriority w:val="34"/>
    <w:qFormat/>
    <w:rsid w:val="00B769DA"/>
    <w:pPr>
      <w:ind w:left="720"/>
      <w:contextualSpacing/>
    </w:pPr>
  </w:style>
  <w:style w:type="character" w:customStyle="1" w:styleId="Heading3Char">
    <w:name w:val="Heading 3 Char"/>
    <w:basedOn w:val="DefaultParagraphFont"/>
    <w:link w:val="Heading3"/>
    <w:uiPriority w:val="9"/>
    <w:rsid w:val="00D550BA"/>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1049AF"/>
    <w:pPr>
      <w:spacing w:after="100"/>
      <w:ind w:left="440"/>
    </w:pPr>
  </w:style>
  <w:style w:type="character" w:customStyle="1" w:styleId="Heading4Char">
    <w:name w:val="Heading 4 Char"/>
    <w:basedOn w:val="DefaultParagraphFont"/>
    <w:link w:val="Heading4"/>
    <w:uiPriority w:val="9"/>
    <w:rsid w:val="00AD750C"/>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AD750C"/>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turbosquid.com/FullPreview/Index.cfm/ID/543341" TargetMode="External"/><Relationship Id="rId26" Type="http://schemas.openxmlformats.org/officeDocument/2006/relationships/hyperlink" Target="https://freesound.org/people/Rvgerxini/sounds/475691/" TargetMode="External"/><Relationship Id="rId3" Type="http://schemas.openxmlformats.org/officeDocument/2006/relationships/styles" Target="styles.xml"/><Relationship Id="rId21" Type="http://schemas.openxmlformats.org/officeDocument/2006/relationships/hyperlink" Target="https://freesound.org/people/Snudio_Records/sounds/267492/"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turbosquid.com/FullPreview/Index.cfm/ID/620863" TargetMode="External"/><Relationship Id="rId25" Type="http://schemas.openxmlformats.org/officeDocument/2006/relationships/hyperlink" Target="https://freesound.org/people/ckvoiceover/sounds/401336/"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urbosquid.com/FullPreview/Index.cfm/ID/327786" TargetMode="External"/><Relationship Id="rId20" Type="http://schemas.openxmlformats.org/officeDocument/2006/relationships/hyperlink" Target="https://freesound.org/people/Jeffreys2/sounds/264038/"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freesound.org/people/theshaggyfreak/sounds/316949/"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turbosquid.com/FullPreview/Index.cfm/ID/1271066" TargetMode="External"/><Relationship Id="rId23" Type="http://schemas.openxmlformats.org/officeDocument/2006/relationships/hyperlink" Target="https://assetstore.unity.com/packages/audio/sound-fx/free-sound-effects-pack-155776" TargetMode="External"/><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hyperlink" Target="https://freesound.org/people/jorickhoofd/sounds/180351/"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ssetstore.unity.com/packages/3d/small-cave-kit-49372" TargetMode="External"/><Relationship Id="rId22" Type="http://schemas.openxmlformats.org/officeDocument/2006/relationships/hyperlink" Target="https://assetstore.unity.com/packages/audio/sound-fx/free-sound-effects-pack-155776" TargetMode="External"/><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FCE90-20AF-4203-A611-72848C2CF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0</TotalTime>
  <Pages>8</Pages>
  <Words>2314</Words>
  <Characters>1319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Lurking In The Dark</vt:lpstr>
    </vt:vector>
  </TitlesOfParts>
  <Company/>
  <LinksUpToDate>false</LinksUpToDate>
  <CharactersWithSpaces>1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rking In The Dark</dc:title>
  <dc:subject>Made by David Taylor</dc:subject>
  <dc:creator>David Taylor</dc:creator>
  <cp:keywords/>
  <dc:description/>
  <cp:lastModifiedBy>David Taylor</cp:lastModifiedBy>
  <cp:revision>23</cp:revision>
  <dcterms:created xsi:type="dcterms:W3CDTF">2020-01-24T02:35:00Z</dcterms:created>
  <dcterms:modified xsi:type="dcterms:W3CDTF">2020-01-26T12:33:00Z</dcterms:modified>
</cp:coreProperties>
</file>